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A485E" w14:textId="2491E58E" w:rsidR="003B0340" w:rsidRPr="00B15660" w:rsidRDefault="00EC4D0D" w:rsidP="00B15660">
      <w:pPr>
        <w:jc w:val="center"/>
        <w:rPr>
          <w:b/>
          <w:sz w:val="28"/>
        </w:rPr>
      </w:pPr>
      <w:r w:rsidRPr="00B15660">
        <w:rPr>
          <w:b/>
          <w:sz w:val="28"/>
        </w:rPr>
        <w:t>Assignment</w:t>
      </w:r>
      <w:r w:rsidR="00743DB2" w:rsidRPr="00B15660">
        <w:rPr>
          <w:b/>
          <w:sz w:val="28"/>
        </w:rPr>
        <w:t xml:space="preserve"> #3</w:t>
      </w:r>
      <w:r w:rsidR="002C7631" w:rsidRPr="00B15660">
        <w:rPr>
          <w:b/>
          <w:sz w:val="28"/>
        </w:rPr>
        <w:t xml:space="preserve">: SQL </w:t>
      </w:r>
      <w:r w:rsidR="00A27779" w:rsidRPr="00B15660">
        <w:rPr>
          <w:b/>
          <w:sz w:val="28"/>
        </w:rPr>
        <w:t xml:space="preserve">Part </w:t>
      </w:r>
      <w:r w:rsidRPr="00B15660">
        <w:rPr>
          <w:b/>
          <w:sz w:val="28"/>
        </w:rPr>
        <w:t>2</w:t>
      </w:r>
      <w:r w:rsidR="00E85FA8" w:rsidRPr="001B009A">
        <w:rPr>
          <w:b/>
          <w:sz w:val="28"/>
        </w:rPr>
        <w:t xml:space="preserve"> - </w:t>
      </w:r>
      <w:r w:rsidRPr="00B15660">
        <w:rPr>
          <w:b/>
          <w:sz w:val="28"/>
        </w:rPr>
        <w:t xml:space="preserve">Putting Information into a </w:t>
      </w:r>
      <w:r w:rsidR="003B0340" w:rsidRPr="00B15660">
        <w:rPr>
          <w:b/>
          <w:sz w:val="28"/>
        </w:rPr>
        <w:t>Datab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15660" w14:paraId="19F38DA9" w14:textId="77777777" w:rsidTr="004D1194">
        <w:tc>
          <w:tcPr>
            <w:tcW w:w="9576" w:type="dxa"/>
          </w:tcPr>
          <w:p w14:paraId="2986BA58" w14:textId="77777777" w:rsidR="00B15660" w:rsidRDefault="00B15660" w:rsidP="004D1194">
            <w:pPr>
              <w:spacing w:after="200"/>
              <w:jc w:val="center"/>
              <w:rPr>
                <w:b/>
              </w:rPr>
            </w:pPr>
            <w:bookmarkStart w:id="0" w:name="_Hlk493892449"/>
            <w:r>
              <w:rPr>
                <w:b/>
              </w:rPr>
              <w:t>Submission Instructions</w:t>
            </w:r>
          </w:p>
          <w:p w14:paraId="30A78CC0" w14:textId="2C32EBBE" w:rsidR="00B15660" w:rsidRPr="009620E7" w:rsidRDefault="00B15660" w:rsidP="004D1194">
            <w:r w:rsidRPr="009620E7">
              <w:t>D</w:t>
            </w:r>
            <w:r w:rsidR="00A55E9E">
              <w:t>ue</w:t>
            </w:r>
            <w:r w:rsidRPr="009620E7">
              <w:t xml:space="preserve">: </w:t>
            </w:r>
            <w:r w:rsidR="00653463">
              <w:t>Tuesday</w:t>
            </w:r>
            <w:r w:rsidRPr="009620E7">
              <w:t>,</w:t>
            </w:r>
            <w:r w:rsidR="00A157C3">
              <w:t xml:space="preserve"> </w:t>
            </w:r>
            <w:r w:rsidR="00161469" w:rsidRPr="00EB6D0F">
              <w:rPr>
                <w:rFonts w:hint="eastAsia"/>
              </w:rPr>
              <w:t>2</w:t>
            </w:r>
            <w:r w:rsidRPr="009620E7">
              <w:t>/</w:t>
            </w:r>
            <w:r w:rsidR="00161469">
              <w:rPr>
                <w:rFonts w:hint="eastAsia"/>
              </w:rPr>
              <w:t>26</w:t>
            </w:r>
            <w:r w:rsidR="00653463">
              <w:t>/</w:t>
            </w:r>
            <w:r w:rsidRPr="009620E7">
              <w:t>201</w:t>
            </w:r>
            <w:r w:rsidR="00161469">
              <w:rPr>
                <w:rFonts w:hint="eastAsia"/>
              </w:rPr>
              <w:t>9</w:t>
            </w:r>
            <w:r w:rsidR="00653463">
              <w:t xml:space="preserve"> </w:t>
            </w:r>
            <w:r w:rsidR="00161469">
              <w:rPr>
                <w:rFonts w:hint="eastAsia"/>
              </w:rPr>
              <w:t>9</w:t>
            </w:r>
            <w:r w:rsidR="00653463">
              <w:t>:</w:t>
            </w:r>
            <w:r w:rsidR="00161469">
              <w:rPr>
                <w:rFonts w:hint="eastAsia"/>
              </w:rPr>
              <w:t>30</w:t>
            </w:r>
            <w:r w:rsidR="00653463">
              <w:t xml:space="preserve"> </w:t>
            </w:r>
            <w:r w:rsidR="00777A2A">
              <w:t>a</w:t>
            </w:r>
            <w:r w:rsidR="00653463">
              <w:t>.m.</w:t>
            </w:r>
            <w:bookmarkStart w:id="1" w:name="_GoBack"/>
            <w:bookmarkEnd w:id="1"/>
          </w:p>
          <w:p w14:paraId="26CF5FDE" w14:textId="0CEDAE29" w:rsidR="00B15660" w:rsidRDefault="00B15660" w:rsidP="00B15660">
            <w:pPr>
              <w:pStyle w:val="ListParagraph"/>
              <w:numPr>
                <w:ilvl w:val="0"/>
                <w:numId w:val="5"/>
              </w:numPr>
              <w:spacing w:after="120"/>
            </w:pPr>
            <w:r w:rsidRPr="001B009A">
              <w:t>Complete and submit the</w:t>
            </w:r>
            <w:r w:rsidR="00226D25" w:rsidRPr="00226D25">
              <w:t xml:space="preserve"> assignment </w:t>
            </w:r>
            <w:r w:rsidR="004A7EC5" w:rsidRPr="001B009A">
              <w:t xml:space="preserve">as a word or PDF document through </w:t>
            </w:r>
            <w:r w:rsidR="004A7EC5">
              <w:rPr>
                <w:b/>
              </w:rPr>
              <w:t>Canvas</w:t>
            </w:r>
            <w:r w:rsidR="004A7EC5" w:rsidRPr="00830D15">
              <w:rPr>
                <w:b/>
              </w:rPr>
              <w:t>&gt;Assignments</w:t>
            </w:r>
            <w:r w:rsidR="00B20ACA">
              <w:rPr>
                <w:b/>
              </w:rPr>
              <w:t>&gt;</w:t>
            </w:r>
            <w:r w:rsidR="00980E14" w:rsidRPr="00830D15">
              <w:rPr>
                <w:b/>
              </w:rPr>
              <w:t xml:space="preserve"> Assignments</w:t>
            </w:r>
            <w:r w:rsidR="004A7EC5">
              <w:t>.</w:t>
            </w:r>
          </w:p>
          <w:p w14:paraId="5F71C918" w14:textId="3839C42F" w:rsidR="00226D25" w:rsidRPr="001B009A" w:rsidRDefault="00226D25" w:rsidP="00226D25">
            <w:pPr>
              <w:pStyle w:val="ListParagraph"/>
              <w:numPr>
                <w:ilvl w:val="1"/>
                <w:numId w:val="5"/>
              </w:numPr>
              <w:spacing w:after="120"/>
            </w:pPr>
            <w:r>
              <w:t xml:space="preserve">There is no answer sheet for this assignment. </w:t>
            </w:r>
          </w:p>
          <w:p w14:paraId="7C9D9160" w14:textId="31AA506A" w:rsidR="00B15660" w:rsidRDefault="00B15660" w:rsidP="00226D25">
            <w:pPr>
              <w:pStyle w:val="ListParagraph"/>
              <w:numPr>
                <w:ilvl w:val="1"/>
                <w:numId w:val="5"/>
              </w:numPr>
            </w:pPr>
            <w:r w:rsidRPr="001A1167">
              <w:t xml:space="preserve">You can copy and paste the </w:t>
            </w:r>
            <w:r w:rsidRPr="0080412F">
              <w:rPr>
                <w:b/>
              </w:rPr>
              <w:t xml:space="preserve">SQL </w:t>
            </w:r>
            <w:r w:rsidR="00CC4F95">
              <w:rPr>
                <w:b/>
              </w:rPr>
              <w:t xml:space="preserve">statement </w:t>
            </w:r>
            <w:r w:rsidR="00CC4F95">
              <w:t xml:space="preserve">for each question </w:t>
            </w:r>
            <w:r w:rsidRPr="00932A6F">
              <w:t xml:space="preserve">from </w:t>
            </w:r>
            <w:r w:rsidR="00CC4F95">
              <w:t>My</w:t>
            </w:r>
            <w:r w:rsidRPr="00932A6F">
              <w:t>SQL Workbench</w:t>
            </w:r>
            <w:r w:rsidR="00226D25">
              <w:t xml:space="preserve"> to the empty space after each question </w:t>
            </w:r>
          </w:p>
          <w:p w14:paraId="1C1FCBBB" w14:textId="660E4060" w:rsidR="00CC4F95" w:rsidRDefault="00CC4F95" w:rsidP="00CC4F95">
            <w:pPr>
              <w:pStyle w:val="ListParagraph"/>
              <w:numPr>
                <w:ilvl w:val="1"/>
                <w:numId w:val="5"/>
              </w:numPr>
            </w:pPr>
            <w:r>
              <w:t xml:space="preserve">For the last question, you also need to copy and paste the </w:t>
            </w:r>
            <w:r w:rsidRPr="00980E14">
              <w:rPr>
                <w:b/>
                <w:i/>
              </w:rPr>
              <w:t>result</w:t>
            </w:r>
            <w:r>
              <w:t xml:space="preserve"> from MySQL Workbench.</w:t>
            </w:r>
          </w:p>
          <w:p w14:paraId="43DF05E3" w14:textId="77777777" w:rsidR="00B15660" w:rsidRDefault="00B15660" w:rsidP="00B15660">
            <w:pPr>
              <w:pStyle w:val="ListParagraph"/>
              <w:numPr>
                <w:ilvl w:val="0"/>
                <w:numId w:val="5"/>
              </w:numPr>
            </w:pPr>
            <w:r w:rsidRPr="009E54A4">
              <w:t>If you do not follow the instructions, your assignment will be counted late.</w:t>
            </w:r>
          </w:p>
          <w:p w14:paraId="1C5D8F52" w14:textId="77777777" w:rsidR="00B15660" w:rsidRDefault="00B15660" w:rsidP="004D1194"/>
          <w:p w14:paraId="540C488B" w14:textId="77777777" w:rsidR="009D139F" w:rsidRPr="001A1167" w:rsidRDefault="009D139F" w:rsidP="009D139F">
            <w:pPr>
              <w:jc w:val="center"/>
              <w:rPr>
                <w:b/>
              </w:rPr>
            </w:pPr>
            <w:r w:rsidRPr="001A1167">
              <w:rPr>
                <w:b/>
              </w:rPr>
              <w:t>Evaluation</w:t>
            </w:r>
          </w:p>
          <w:p w14:paraId="420580F2" w14:textId="77777777" w:rsidR="00025CFE" w:rsidRDefault="009D139F" w:rsidP="009D139F">
            <w:r>
              <w:t xml:space="preserve">Your submission will be graded based on the correctness of the SQL statements that update the database according to each </w:t>
            </w:r>
            <w:r w:rsidR="00E13031">
              <w:t>scenario.</w:t>
            </w:r>
          </w:p>
          <w:p w14:paraId="3970081A" w14:textId="50860F4B" w:rsidR="00FD2849" w:rsidRPr="00830D15" w:rsidRDefault="00FD2849" w:rsidP="009D139F"/>
        </w:tc>
      </w:tr>
      <w:bookmarkEnd w:id="0"/>
    </w:tbl>
    <w:p w14:paraId="698E10CF" w14:textId="77777777" w:rsidR="00B15660" w:rsidRPr="001A1167" w:rsidRDefault="00B15660" w:rsidP="00D64F8B">
      <w:pPr>
        <w:spacing w:after="0"/>
        <w:rPr>
          <w:b/>
          <w:sz w:val="24"/>
        </w:rPr>
      </w:pPr>
    </w:p>
    <w:p w14:paraId="18F85AED" w14:textId="4CC6936B" w:rsidR="00EC4D0D" w:rsidRDefault="003B0340" w:rsidP="00EC4D0D">
      <w:pPr>
        <w:rPr>
          <w:b/>
          <w:sz w:val="24"/>
        </w:rPr>
      </w:pPr>
      <w:r w:rsidRPr="001A1167">
        <w:t xml:space="preserve">For this assignment, </w:t>
      </w:r>
      <w:r w:rsidR="00EC4D0D">
        <w:t xml:space="preserve">you will finish building the contact management database </w:t>
      </w:r>
      <w:r w:rsidR="002E17E6">
        <w:t xml:space="preserve">for </w:t>
      </w:r>
      <w:proofErr w:type="spellStart"/>
      <w:r w:rsidR="002E17E6">
        <w:t>MarketCo</w:t>
      </w:r>
      <w:proofErr w:type="spellEnd"/>
      <w:r w:rsidR="002E17E6">
        <w:t xml:space="preserve"> that </w:t>
      </w:r>
      <w:r w:rsidR="00663FB0">
        <w:t xml:space="preserve">you started during </w:t>
      </w:r>
      <w:r w:rsidR="00D155A7">
        <w:t>ICA</w:t>
      </w:r>
      <w:r w:rsidR="00663FB0">
        <w:t xml:space="preserve"> #</w:t>
      </w:r>
      <w:r w:rsidR="006D0DC9">
        <w:t>6</w:t>
      </w:r>
      <w:r w:rsidR="00D155A7">
        <w:t xml:space="preserve"> - SQL </w:t>
      </w:r>
      <w:r w:rsidR="001647CF">
        <w:t>Part 2</w:t>
      </w:r>
      <w:r w:rsidRPr="001A1167">
        <w:t>.</w:t>
      </w:r>
      <w:r w:rsidR="00F663DC" w:rsidRPr="001A1167">
        <w:t xml:space="preserve"> </w:t>
      </w:r>
      <w:r w:rsidR="00EC4D0D" w:rsidRPr="008245D6">
        <w:rPr>
          <w:b/>
          <w:sz w:val="24"/>
        </w:rPr>
        <w:t xml:space="preserve">Therefore, you must complete the in-class </w:t>
      </w:r>
      <w:r w:rsidR="00F55DDB" w:rsidRPr="008245D6">
        <w:rPr>
          <w:b/>
          <w:sz w:val="24"/>
        </w:rPr>
        <w:t xml:space="preserve">activity </w:t>
      </w:r>
      <w:r w:rsidR="00EC4D0D" w:rsidRPr="008245D6">
        <w:rPr>
          <w:b/>
          <w:sz w:val="24"/>
        </w:rPr>
        <w:t>before</w:t>
      </w:r>
      <w:r w:rsidR="00074A1A">
        <w:rPr>
          <w:b/>
          <w:sz w:val="24"/>
        </w:rPr>
        <w:t xml:space="preserve"> </w:t>
      </w:r>
      <w:r w:rsidR="00EC4D0D" w:rsidRPr="008245D6">
        <w:rPr>
          <w:b/>
          <w:sz w:val="24"/>
        </w:rPr>
        <w:t>do</w:t>
      </w:r>
      <w:r w:rsidR="00074A1A">
        <w:rPr>
          <w:b/>
          <w:sz w:val="24"/>
        </w:rPr>
        <w:t>ing</w:t>
      </w:r>
      <w:r w:rsidR="00EC4D0D" w:rsidRPr="008245D6">
        <w:rPr>
          <w:b/>
          <w:sz w:val="24"/>
        </w:rPr>
        <w:t xml:space="preserve"> this assignment.</w:t>
      </w:r>
    </w:p>
    <w:p w14:paraId="0F93EBAD" w14:textId="38C5162D" w:rsidR="00B669BA" w:rsidRPr="00F32F3C" w:rsidRDefault="00B669BA" w:rsidP="00EC4D0D">
      <w:pPr>
        <w:rPr>
          <w:b/>
          <w:color w:val="FF0000"/>
          <w:sz w:val="24"/>
        </w:rPr>
      </w:pPr>
      <w:r>
        <w:t>You built the Company table during the in-class activity. Now you will build the other three tables, populate them with data, and manipulate the data in those tables.</w:t>
      </w:r>
    </w:p>
    <w:p w14:paraId="525C95F4" w14:textId="57FFE2A8" w:rsidR="0016634A" w:rsidRDefault="0080262B" w:rsidP="00E21671">
      <w:pPr>
        <w:rPr>
          <w:b/>
        </w:rPr>
        <w:sectPr w:rsidR="0016634A" w:rsidSect="0016634A">
          <w:headerReference w:type="default" r:id="rId8"/>
          <w:footerReference w:type="default" r:id="rId9"/>
          <w:pgSz w:w="12240" w:h="15840"/>
          <w:pgMar w:top="1152" w:right="1440" w:bottom="1152" w:left="1440" w:header="720" w:footer="720" w:gutter="0"/>
          <w:cols w:space="720"/>
          <w:docGrid w:linePitch="360"/>
        </w:sectPr>
      </w:pPr>
      <w:r>
        <w:t xml:space="preserve">The schema name should be </w:t>
      </w:r>
      <w:proofErr w:type="spellStart"/>
      <w:r>
        <w:rPr>
          <w:b/>
        </w:rPr>
        <w:t>m</w:t>
      </w:r>
      <w:r w:rsidRPr="00663FB0">
        <w:rPr>
          <w:b/>
        </w:rPr>
        <w:t>xxws</w:t>
      </w:r>
      <w:proofErr w:type="spellEnd"/>
      <w:r>
        <w:t xml:space="preserve">, where </w:t>
      </w:r>
      <w:r w:rsidRPr="00663FB0">
        <w:rPr>
          <w:b/>
        </w:rPr>
        <w:t>mxx</w:t>
      </w:r>
      <w:r>
        <w:t xml:space="preserve"> is your MySQL user name. </w:t>
      </w:r>
      <w:r w:rsidR="00EC4D0D">
        <w:t>To refresh your memory – here is the schema for that database:</w:t>
      </w:r>
      <w:r w:rsidR="008B5265">
        <w:rPr>
          <w:noProof/>
          <w:lang w:eastAsia="zh-CN"/>
        </w:rPr>
        <w:drawing>
          <wp:inline distT="0" distB="0" distL="0" distR="0" wp14:anchorId="77F1CEEE" wp14:editId="645EFC6A">
            <wp:extent cx="5452716" cy="32918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16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F19FB6" w14:textId="77777777" w:rsidR="00E21671" w:rsidRDefault="0053240D" w:rsidP="00E21671">
      <w:pPr>
        <w:rPr>
          <w:b/>
        </w:rPr>
      </w:pPr>
      <w:r>
        <w:rPr>
          <w:b/>
        </w:rPr>
        <w:lastRenderedPageBreak/>
        <w:t xml:space="preserve">Create the rest of the contact management database by writing the statements that do each of the following items below. For each one: (1) execute them on your copy of the database, and (2) write the statements </w:t>
      </w:r>
      <w:r w:rsidRPr="00C63178">
        <w:rPr>
          <w:b/>
          <w:u w:val="single"/>
        </w:rPr>
        <w:t>in the space</w:t>
      </w:r>
      <w:r>
        <w:rPr>
          <w:b/>
        </w:rPr>
        <w:t>:</w:t>
      </w:r>
    </w:p>
    <w:p w14:paraId="0488DC71" w14:textId="286686DA" w:rsidR="00E21671" w:rsidRDefault="00E21671" w:rsidP="0053240D">
      <w:pPr>
        <w:pStyle w:val="ListParagraph"/>
        <w:numPr>
          <w:ilvl w:val="0"/>
          <w:numId w:val="4"/>
        </w:numPr>
      </w:pPr>
      <w:r w:rsidRPr="00E21671">
        <w:t>Statement to create the Contact table</w:t>
      </w:r>
      <w:r w:rsidR="0094247F">
        <w:t xml:space="preserve"> (one statement)</w:t>
      </w:r>
      <w:r w:rsidR="0053240D">
        <w:br/>
      </w:r>
    </w:p>
    <w:p w14:paraId="250CC3A8" w14:textId="77777777" w:rsidR="00226D25" w:rsidRDefault="00226D25" w:rsidP="00226D25"/>
    <w:p w14:paraId="7B359EAE" w14:textId="77777777" w:rsidR="00226D25" w:rsidRDefault="00226D25" w:rsidP="00226D25"/>
    <w:p w14:paraId="53156721" w14:textId="77777777" w:rsidR="00226D25" w:rsidRDefault="00226D25" w:rsidP="00226D25"/>
    <w:p w14:paraId="4DA85915" w14:textId="77777777" w:rsidR="00226D25" w:rsidRDefault="00226D25" w:rsidP="00226D25"/>
    <w:p w14:paraId="772248CF" w14:textId="77777777" w:rsidR="00226D25" w:rsidRDefault="00226D25" w:rsidP="00226D25"/>
    <w:p w14:paraId="795015A5" w14:textId="77777777" w:rsidR="00226D25" w:rsidRDefault="00226D25" w:rsidP="00226D25"/>
    <w:p w14:paraId="117D8DEE" w14:textId="38A335A6" w:rsidR="00E21671" w:rsidRDefault="00E21671" w:rsidP="0053240D">
      <w:pPr>
        <w:pStyle w:val="ListParagraph"/>
        <w:numPr>
          <w:ilvl w:val="0"/>
          <w:numId w:val="4"/>
        </w:numPr>
      </w:pPr>
      <w:r w:rsidRPr="00E21671">
        <w:t>Statement to create the Employee table</w:t>
      </w:r>
      <w:r w:rsidR="0094247F">
        <w:t xml:space="preserve"> (one statement)</w:t>
      </w:r>
      <w:r w:rsidR="0053240D">
        <w:br/>
      </w:r>
    </w:p>
    <w:p w14:paraId="105B633D" w14:textId="77777777" w:rsidR="00226D25" w:rsidRDefault="00226D25" w:rsidP="00226D25"/>
    <w:p w14:paraId="0A2D5286" w14:textId="77777777" w:rsidR="00226D25" w:rsidRDefault="00226D25" w:rsidP="00226D25"/>
    <w:p w14:paraId="4E6E64A7" w14:textId="77777777" w:rsidR="00226D25" w:rsidRDefault="00226D25" w:rsidP="00226D25"/>
    <w:p w14:paraId="07C3A62B" w14:textId="77777777" w:rsidR="00226D25" w:rsidRDefault="00226D25" w:rsidP="00226D25"/>
    <w:p w14:paraId="77CA6EAA" w14:textId="77777777" w:rsidR="00226D25" w:rsidRDefault="00226D25" w:rsidP="00226D25"/>
    <w:p w14:paraId="2C046367" w14:textId="77777777" w:rsidR="00226D25" w:rsidRDefault="00226D25" w:rsidP="00226D25"/>
    <w:p w14:paraId="3F662BBA" w14:textId="77777777" w:rsidR="00226D25" w:rsidRDefault="00226D25" w:rsidP="00226D25"/>
    <w:p w14:paraId="4B28D0BF" w14:textId="212BCBD0" w:rsidR="0094247F" w:rsidRDefault="00E21671" w:rsidP="00E12DB4">
      <w:pPr>
        <w:pStyle w:val="ListParagraph"/>
        <w:numPr>
          <w:ilvl w:val="0"/>
          <w:numId w:val="4"/>
        </w:numPr>
      </w:pPr>
      <w:r w:rsidRPr="00E21671">
        <w:lastRenderedPageBreak/>
        <w:t xml:space="preserve">Statement to create the </w:t>
      </w:r>
      <w:proofErr w:type="spellStart"/>
      <w:r w:rsidR="0001653A">
        <w:t>ContactEmployee</w:t>
      </w:r>
      <w:proofErr w:type="spellEnd"/>
      <w:r w:rsidR="0001653A">
        <w:t xml:space="preserve"> </w:t>
      </w:r>
      <w:r w:rsidRPr="00E21671">
        <w:t>table</w:t>
      </w:r>
      <w:r w:rsidR="0094247F">
        <w:t xml:space="preserve"> (one statement)</w:t>
      </w:r>
      <w:r w:rsidRPr="00E21671">
        <w:t>:</w:t>
      </w:r>
      <w:r w:rsidR="00295340">
        <w:br/>
      </w:r>
      <w:r w:rsidR="00295340" w:rsidRPr="00743357">
        <w:rPr>
          <w:i/>
        </w:rPr>
        <w:t xml:space="preserve">HINT: Use DATE as the datatype for </w:t>
      </w:r>
      <w:proofErr w:type="spellStart"/>
      <w:r w:rsidR="00295340" w:rsidRPr="00743357">
        <w:rPr>
          <w:i/>
        </w:rPr>
        <w:t>ContactDate</w:t>
      </w:r>
      <w:proofErr w:type="spellEnd"/>
      <w:r w:rsidR="00295340" w:rsidRPr="00743357">
        <w:rPr>
          <w:i/>
        </w:rPr>
        <w:t>. It allows you to store the date in this format: YYYY-MM-DD (i.e., ‘2014-03-12’ for March 12, 2014). Make sure you surround your date values with single quotes.</w:t>
      </w:r>
      <w:r w:rsidR="000267C5" w:rsidRPr="00743357">
        <w:rPr>
          <w:i/>
        </w:rPr>
        <w:br/>
      </w:r>
      <w:r w:rsidR="0053240D">
        <w:br/>
      </w:r>
    </w:p>
    <w:p w14:paraId="298427DC" w14:textId="77777777" w:rsidR="00235B45" w:rsidRDefault="00235B45" w:rsidP="00235B45"/>
    <w:p w14:paraId="60681C39" w14:textId="77777777" w:rsidR="00235B45" w:rsidRDefault="00235B45" w:rsidP="00235B45"/>
    <w:p w14:paraId="0A99B961" w14:textId="77777777" w:rsidR="00235B45" w:rsidRDefault="00235B45" w:rsidP="00235B45"/>
    <w:p w14:paraId="70DB0F79" w14:textId="77777777" w:rsidR="00235B45" w:rsidRDefault="00235B45" w:rsidP="00235B45"/>
    <w:p w14:paraId="77DCFA9D" w14:textId="77777777" w:rsidR="00E21671" w:rsidRDefault="00CF5E73" w:rsidP="0053240D">
      <w:pPr>
        <w:pStyle w:val="ListParagraph"/>
        <w:numPr>
          <w:ilvl w:val="0"/>
          <w:numId w:val="4"/>
        </w:numPr>
      </w:pPr>
      <w:r>
        <w:t>Statements that a</w:t>
      </w:r>
      <w:r w:rsidR="00E21671">
        <w:t xml:space="preserve">dd the following </w:t>
      </w:r>
      <w:r w:rsidR="0053240D">
        <w:t>two Companies</w:t>
      </w:r>
      <w:r w:rsidR="00E21671">
        <w:t xml:space="preserve"> to the Company table</w:t>
      </w:r>
      <w:r w:rsidR="0094247F">
        <w:t xml:space="preserve"> (there are two statements)</w:t>
      </w:r>
      <w:r w:rsidR="0053240D">
        <w:t>:</w:t>
      </w:r>
    </w:p>
    <w:tbl>
      <w:tblPr>
        <w:tblStyle w:val="TableGrid"/>
        <w:tblW w:w="9532" w:type="dxa"/>
        <w:jc w:val="center"/>
        <w:tblLook w:val="04A0" w:firstRow="1" w:lastRow="0" w:firstColumn="1" w:lastColumn="0" w:noHBand="0" w:noVBand="1"/>
      </w:tblPr>
      <w:tblGrid>
        <w:gridCol w:w="1386"/>
        <w:gridCol w:w="2227"/>
        <w:gridCol w:w="2639"/>
        <w:gridCol w:w="1594"/>
        <w:gridCol w:w="802"/>
        <w:gridCol w:w="884"/>
      </w:tblGrid>
      <w:tr w:rsidR="00E21671" w:rsidRPr="0084487A" w14:paraId="6E0142F8" w14:textId="77777777" w:rsidTr="002D10F5">
        <w:trPr>
          <w:jc w:val="center"/>
        </w:trPr>
        <w:tc>
          <w:tcPr>
            <w:tcW w:w="1386" w:type="dxa"/>
            <w:shd w:val="clear" w:color="auto" w:fill="D9D9D9" w:themeFill="background1" w:themeFillShade="D9"/>
          </w:tcPr>
          <w:p w14:paraId="738740F5" w14:textId="77777777" w:rsidR="00E21671" w:rsidRPr="0084487A" w:rsidRDefault="00E21671" w:rsidP="008759E3">
            <w:pPr>
              <w:rPr>
                <w:b/>
              </w:rPr>
            </w:pPr>
            <w:proofErr w:type="spellStart"/>
            <w:r w:rsidRPr="0084487A">
              <w:rPr>
                <w:b/>
              </w:rPr>
              <w:t>CompanyID</w:t>
            </w:r>
            <w:proofErr w:type="spellEnd"/>
          </w:p>
        </w:tc>
        <w:tc>
          <w:tcPr>
            <w:tcW w:w="2227" w:type="dxa"/>
            <w:shd w:val="clear" w:color="auto" w:fill="D9D9D9" w:themeFill="background1" w:themeFillShade="D9"/>
          </w:tcPr>
          <w:p w14:paraId="26D3F4CF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CompanyName</w:t>
            </w:r>
          </w:p>
        </w:tc>
        <w:tc>
          <w:tcPr>
            <w:tcW w:w="2639" w:type="dxa"/>
            <w:shd w:val="clear" w:color="auto" w:fill="D9D9D9" w:themeFill="background1" w:themeFillShade="D9"/>
          </w:tcPr>
          <w:p w14:paraId="2C638224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Street</w:t>
            </w:r>
          </w:p>
        </w:tc>
        <w:tc>
          <w:tcPr>
            <w:tcW w:w="1594" w:type="dxa"/>
            <w:shd w:val="clear" w:color="auto" w:fill="D9D9D9" w:themeFill="background1" w:themeFillShade="D9"/>
          </w:tcPr>
          <w:p w14:paraId="008469DC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City</w:t>
            </w:r>
          </w:p>
        </w:tc>
        <w:tc>
          <w:tcPr>
            <w:tcW w:w="802" w:type="dxa"/>
            <w:shd w:val="clear" w:color="auto" w:fill="D9D9D9" w:themeFill="background1" w:themeFillShade="D9"/>
          </w:tcPr>
          <w:p w14:paraId="72DDDB09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State</w:t>
            </w:r>
          </w:p>
        </w:tc>
        <w:tc>
          <w:tcPr>
            <w:tcW w:w="884" w:type="dxa"/>
            <w:shd w:val="clear" w:color="auto" w:fill="D9D9D9" w:themeFill="background1" w:themeFillShade="D9"/>
          </w:tcPr>
          <w:p w14:paraId="4428D85D" w14:textId="77777777" w:rsidR="00E21671" w:rsidRPr="0084487A" w:rsidRDefault="00E21671" w:rsidP="008759E3">
            <w:pPr>
              <w:rPr>
                <w:b/>
              </w:rPr>
            </w:pPr>
            <w:r w:rsidRPr="0084487A">
              <w:rPr>
                <w:b/>
              </w:rPr>
              <w:t>Zip</w:t>
            </w:r>
          </w:p>
        </w:tc>
      </w:tr>
      <w:tr w:rsidR="00E21671" w14:paraId="7D2D94CC" w14:textId="77777777" w:rsidTr="002D10F5">
        <w:trPr>
          <w:jc w:val="center"/>
        </w:trPr>
        <w:tc>
          <w:tcPr>
            <w:tcW w:w="1386" w:type="dxa"/>
          </w:tcPr>
          <w:p w14:paraId="41732678" w14:textId="77777777" w:rsidR="00E21671" w:rsidRDefault="00E21671" w:rsidP="008759E3">
            <w:r>
              <w:t>110</w:t>
            </w:r>
          </w:p>
        </w:tc>
        <w:tc>
          <w:tcPr>
            <w:tcW w:w="2227" w:type="dxa"/>
          </w:tcPr>
          <w:p w14:paraId="7997A587" w14:textId="061644B1" w:rsidR="00E21671" w:rsidRDefault="002D10F5" w:rsidP="008759E3">
            <w:r w:rsidRPr="002D10F5">
              <w:t>Urban Outfitters, Inc.</w:t>
            </w:r>
          </w:p>
        </w:tc>
        <w:tc>
          <w:tcPr>
            <w:tcW w:w="2639" w:type="dxa"/>
          </w:tcPr>
          <w:p w14:paraId="6C11671D" w14:textId="0996D594" w:rsidR="00E21671" w:rsidRDefault="004A26B9" w:rsidP="004A26B9">
            <w:r w:rsidRPr="004A26B9">
              <w:t>5000 South Broad St</w:t>
            </w:r>
            <w:r>
              <w:t>.</w:t>
            </w:r>
          </w:p>
        </w:tc>
        <w:tc>
          <w:tcPr>
            <w:tcW w:w="1594" w:type="dxa"/>
          </w:tcPr>
          <w:p w14:paraId="72ADAA2F" w14:textId="4BDE2E84" w:rsidR="00E21671" w:rsidRDefault="004A26B9" w:rsidP="008759E3">
            <w:r>
              <w:t>Philadelphia</w:t>
            </w:r>
          </w:p>
        </w:tc>
        <w:tc>
          <w:tcPr>
            <w:tcW w:w="802" w:type="dxa"/>
          </w:tcPr>
          <w:p w14:paraId="0B66C796" w14:textId="4450515C" w:rsidR="00E21671" w:rsidRDefault="004A26B9" w:rsidP="008759E3">
            <w:r>
              <w:t>PA</w:t>
            </w:r>
          </w:p>
        </w:tc>
        <w:tc>
          <w:tcPr>
            <w:tcW w:w="884" w:type="dxa"/>
          </w:tcPr>
          <w:p w14:paraId="0103785F" w14:textId="0AD7EA38" w:rsidR="00E21671" w:rsidRDefault="004A26B9" w:rsidP="008759E3">
            <w:r>
              <w:t>19112</w:t>
            </w:r>
          </w:p>
        </w:tc>
      </w:tr>
      <w:tr w:rsidR="00E21671" w14:paraId="2A3FA8B2" w14:textId="77777777" w:rsidTr="002D10F5">
        <w:trPr>
          <w:jc w:val="center"/>
        </w:trPr>
        <w:tc>
          <w:tcPr>
            <w:tcW w:w="1386" w:type="dxa"/>
          </w:tcPr>
          <w:p w14:paraId="58B25078" w14:textId="77777777" w:rsidR="00E21671" w:rsidRDefault="00E21671" w:rsidP="008759E3">
            <w:r>
              <w:t>111</w:t>
            </w:r>
          </w:p>
        </w:tc>
        <w:tc>
          <w:tcPr>
            <w:tcW w:w="2227" w:type="dxa"/>
          </w:tcPr>
          <w:p w14:paraId="4BC5E26F" w14:textId="535A580E" w:rsidR="00E21671" w:rsidRDefault="004A26B9" w:rsidP="004A26B9">
            <w:r>
              <w:t>Toll Brothers</w:t>
            </w:r>
          </w:p>
        </w:tc>
        <w:tc>
          <w:tcPr>
            <w:tcW w:w="2639" w:type="dxa"/>
          </w:tcPr>
          <w:p w14:paraId="018CAA2C" w14:textId="6FB344DE" w:rsidR="00E21671" w:rsidRDefault="004A26B9" w:rsidP="00E21671">
            <w:r w:rsidRPr="004A26B9">
              <w:t>250 Gibraltar Rd</w:t>
            </w:r>
            <w:r>
              <w:t>.</w:t>
            </w:r>
          </w:p>
        </w:tc>
        <w:tc>
          <w:tcPr>
            <w:tcW w:w="1594" w:type="dxa"/>
          </w:tcPr>
          <w:p w14:paraId="0C691867" w14:textId="67442251" w:rsidR="00E21671" w:rsidRDefault="004A26B9" w:rsidP="008759E3">
            <w:r w:rsidRPr="004A26B9">
              <w:t>Horsham</w:t>
            </w:r>
          </w:p>
        </w:tc>
        <w:tc>
          <w:tcPr>
            <w:tcW w:w="802" w:type="dxa"/>
          </w:tcPr>
          <w:p w14:paraId="36D9E6A9" w14:textId="77777777" w:rsidR="00E21671" w:rsidRDefault="00E21671" w:rsidP="008759E3">
            <w:r>
              <w:t>PA</w:t>
            </w:r>
          </w:p>
        </w:tc>
        <w:tc>
          <w:tcPr>
            <w:tcW w:w="884" w:type="dxa"/>
          </w:tcPr>
          <w:p w14:paraId="6072AC0F" w14:textId="60CA7E40" w:rsidR="00E21671" w:rsidRDefault="004A26B9" w:rsidP="004A26B9">
            <w:r w:rsidRPr="004A26B9">
              <w:t>19</w:t>
            </w:r>
            <w:r>
              <w:t>044</w:t>
            </w:r>
          </w:p>
        </w:tc>
      </w:tr>
    </w:tbl>
    <w:p w14:paraId="710D27BD" w14:textId="77777777" w:rsidR="00A93370" w:rsidRDefault="00A93370"/>
    <w:p w14:paraId="1EED85E0" w14:textId="77777777" w:rsidR="00235B45" w:rsidRDefault="00235B45"/>
    <w:p w14:paraId="1935B207" w14:textId="77777777" w:rsidR="00235B45" w:rsidRDefault="00235B45"/>
    <w:p w14:paraId="440F4519" w14:textId="77777777" w:rsidR="00235B45" w:rsidRDefault="00235B45"/>
    <w:p w14:paraId="56F442E0" w14:textId="77777777" w:rsidR="00235B45" w:rsidRDefault="00235B45"/>
    <w:p w14:paraId="18DAAE6B" w14:textId="77777777" w:rsidR="00235B45" w:rsidRDefault="00235B45"/>
    <w:p w14:paraId="18620CA6" w14:textId="77777777" w:rsidR="00235B45" w:rsidRDefault="00235B45"/>
    <w:p w14:paraId="048C049D" w14:textId="77777777" w:rsidR="00235B45" w:rsidRDefault="00235B45"/>
    <w:p w14:paraId="586B87A8" w14:textId="2A96AEDD" w:rsidR="00E21671" w:rsidRDefault="00CF5E73" w:rsidP="0053240D">
      <w:pPr>
        <w:pStyle w:val="ListParagraph"/>
        <w:numPr>
          <w:ilvl w:val="0"/>
          <w:numId w:val="4"/>
        </w:numPr>
      </w:pPr>
      <w:r>
        <w:lastRenderedPageBreak/>
        <w:t>Statements that a</w:t>
      </w:r>
      <w:r w:rsidR="00E21671">
        <w:t>dd the following</w:t>
      </w:r>
      <w:r w:rsidR="0053240D">
        <w:t xml:space="preserve"> </w:t>
      </w:r>
      <w:r w:rsidR="00125D80">
        <w:t xml:space="preserve">two </w:t>
      </w:r>
      <w:r w:rsidR="0053240D">
        <w:t>Contacts</w:t>
      </w:r>
      <w:r w:rsidR="00E21671">
        <w:t xml:space="preserve"> to the Contact table</w:t>
      </w:r>
      <w:r w:rsidR="0094247F">
        <w:t xml:space="preserve"> (there are</w:t>
      </w:r>
      <w:r w:rsidR="004669C0">
        <w:t xml:space="preserve"> two</w:t>
      </w:r>
      <w:r w:rsidR="0094247F">
        <w:t xml:space="preserve"> statements)</w:t>
      </w:r>
      <w:r w:rsidR="0053240D">
        <w:t>:</w:t>
      </w:r>
    </w:p>
    <w:tbl>
      <w:tblPr>
        <w:tblStyle w:val="TableGrid"/>
        <w:tblW w:w="13466" w:type="dxa"/>
        <w:jc w:val="center"/>
        <w:tblLook w:val="04A0" w:firstRow="1" w:lastRow="0" w:firstColumn="1" w:lastColumn="0" w:noHBand="0" w:noVBand="1"/>
      </w:tblPr>
      <w:tblGrid>
        <w:gridCol w:w="1120"/>
        <w:gridCol w:w="1386"/>
        <w:gridCol w:w="1157"/>
        <w:gridCol w:w="1125"/>
        <w:gridCol w:w="1500"/>
        <w:gridCol w:w="956"/>
        <w:gridCol w:w="692"/>
        <w:gridCol w:w="774"/>
        <w:gridCol w:w="836"/>
        <w:gridCol w:w="2344"/>
        <w:gridCol w:w="1576"/>
      </w:tblGrid>
      <w:tr w:rsidR="0016634A" w:rsidRPr="0016634A" w14:paraId="67091AA9" w14:textId="77777777" w:rsidTr="00526E5D">
        <w:trPr>
          <w:jc w:val="center"/>
        </w:trPr>
        <w:tc>
          <w:tcPr>
            <w:tcW w:w="1120" w:type="dxa"/>
            <w:shd w:val="clear" w:color="auto" w:fill="D9D9D9" w:themeFill="background1" w:themeFillShade="D9"/>
          </w:tcPr>
          <w:p w14:paraId="30401A90" w14:textId="77777777" w:rsidR="005C1182" w:rsidRPr="0016634A" w:rsidRDefault="005C1182" w:rsidP="008759E3">
            <w:pPr>
              <w:rPr>
                <w:b/>
              </w:rPr>
            </w:pPr>
            <w:proofErr w:type="spellStart"/>
            <w:r w:rsidRPr="0016634A">
              <w:rPr>
                <w:b/>
              </w:rPr>
              <w:t>ContactID</w:t>
            </w:r>
            <w:proofErr w:type="spellEnd"/>
          </w:p>
        </w:tc>
        <w:tc>
          <w:tcPr>
            <w:tcW w:w="1386" w:type="dxa"/>
            <w:shd w:val="clear" w:color="auto" w:fill="D9D9D9" w:themeFill="background1" w:themeFillShade="D9"/>
          </w:tcPr>
          <w:p w14:paraId="2647DAAF" w14:textId="77777777" w:rsidR="005C1182" w:rsidRPr="0016634A" w:rsidRDefault="005C1182" w:rsidP="008759E3">
            <w:pPr>
              <w:rPr>
                <w:b/>
              </w:rPr>
            </w:pPr>
            <w:proofErr w:type="spellStart"/>
            <w:r w:rsidRPr="0016634A">
              <w:rPr>
                <w:b/>
              </w:rPr>
              <w:t>CompanyID</w:t>
            </w:r>
            <w:proofErr w:type="spellEnd"/>
          </w:p>
        </w:tc>
        <w:tc>
          <w:tcPr>
            <w:tcW w:w="1157" w:type="dxa"/>
            <w:shd w:val="clear" w:color="auto" w:fill="D9D9D9" w:themeFill="background1" w:themeFillShade="D9"/>
          </w:tcPr>
          <w:p w14:paraId="2D9D3348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FirstName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02C5247B" w14:textId="77777777" w:rsidR="005C1182" w:rsidRPr="0016634A" w:rsidRDefault="005C1182" w:rsidP="008759E3">
            <w:pPr>
              <w:rPr>
                <w:b/>
              </w:rPr>
            </w:pPr>
            <w:proofErr w:type="spellStart"/>
            <w:r w:rsidRPr="0016634A">
              <w:rPr>
                <w:b/>
              </w:rPr>
              <w:t>LastName</w:t>
            </w:r>
            <w:proofErr w:type="spellEnd"/>
          </w:p>
        </w:tc>
        <w:tc>
          <w:tcPr>
            <w:tcW w:w="1500" w:type="dxa"/>
            <w:shd w:val="clear" w:color="auto" w:fill="D9D9D9" w:themeFill="background1" w:themeFillShade="D9"/>
          </w:tcPr>
          <w:p w14:paraId="6015358F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Street</w:t>
            </w:r>
          </w:p>
        </w:tc>
        <w:tc>
          <w:tcPr>
            <w:tcW w:w="956" w:type="dxa"/>
            <w:shd w:val="clear" w:color="auto" w:fill="D9D9D9" w:themeFill="background1" w:themeFillShade="D9"/>
          </w:tcPr>
          <w:p w14:paraId="28B4959B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City</w:t>
            </w:r>
          </w:p>
        </w:tc>
        <w:tc>
          <w:tcPr>
            <w:tcW w:w="692" w:type="dxa"/>
            <w:shd w:val="clear" w:color="auto" w:fill="D9D9D9" w:themeFill="background1" w:themeFillShade="D9"/>
          </w:tcPr>
          <w:p w14:paraId="32DC1FF2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State</w:t>
            </w:r>
          </w:p>
        </w:tc>
        <w:tc>
          <w:tcPr>
            <w:tcW w:w="774" w:type="dxa"/>
            <w:shd w:val="clear" w:color="auto" w:fill="D9D9D9" w:themeFill="background1" w:themeFillShade="D9"/>
          </w:tcPr>
          <w:p w14:paraId="41C24913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Zip</w:t>
            </w:r>
          </w:p>
        </w:tc>
        <w:tc>
          <w:tcPr>
            <w:tcW w:w="836" w:type="dxa"/>
            <w:shd w:val="clear" w:color="auto" w:fill="D9D9D9" w:themeFill="background1" w:themeFillShade="D9"/>
          </w:tcPr>
          <w:p w14:paraId="557A46A7" w14:textId="77777777" w:rsidR="005C1182" w:rsidRPr="0016634A" w:rsidRDefault="005C1182" w:rsidP="008759E3">
            <w:pPr>
              <w:rPr>
                <w:b/>
              </w:rPr>
            </w:pPr>
            <w:proofErr w:type="spellStart"/>
            <w:r w:rsidRPr="0016634A">
              <w:rPr>
                <w:b/>
              </w:rPr>
              <w:t>IsMain</w:t>
            </w:r>
            <w:proofErr w:type="spellEnd"/>
          </w:p>
        </w:tc>
        <w:tc>
          <w:tcPr>
            <w:tcW w:w="2344" w:type="dxa"/>
            <w:shd w:val="clear" w:color="auto" w:fill="D9D9D9" w:themeFill="background1" w:themeFillShade="D9"/>
          </w:tcPr>
          <w:p w14:paraId="4EF54BF5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Email</w:t>
            </w:r>
          </w:p>
        </w:tc>
        <w:tc>
          <w:tcPr>
            <w:tcW w:w="1576" w:type="dxa"/>
            <w:shd w:val="clear" w:color="auto" w:fill="D9D9D9" w:themeFill="background1" w:themeFillShade="D9"/>
          </w:tcPr>
          <w:p w14:paraId="336FE74C" w14:textId="77777777" w:rsidR="005C1182" w:rsidRPr="0016634A" w:rsidRDefault="005C1182" w:rsidP="008759E3">
            <w:pPr>
              <w:rPr>
                <w:b/>
              </w:rPr>
            </w:pPr>
            <w:r w:rsidRPr="0016634A">
              <w:rPr>
                <w:b/>
              </w:rPr>
              <w:t>Phone</w:t>
            </w:r>
          </w:p>
        </w:tc>
      </w:tr>
      <w:tr w:rsidR="0016634A" w:rsidRPr="0016634A" w14:paraId="1E1D8523" w14:textId="77777777" w:rsidTr="00526E5D">
        <w:trPr>
          <w:jc w:val="center"/>
        </w:trPr>
        <w:tc>
          <w:tcPr>
            <w:tcW w:w="1120" w:type="dxa"/>
          </w:tcPr>
          <w:p w14:paraId="6350AD3E" w14:textId="77777777" w:rsidR="005C1182" w:rsidRPr="0016634A" w:rsidRDefault="005C1182" w:rsidP="008759E3">
            <w:r w:rsidRPr="0016634A">
              <w:t>501</w:t>
            </w:r>
          </w:p>
        </w:tc>
        <w:tc>
          <w:tcPr>
            <w:tcW w:w="1386" w:type="dxa"/>
          </w:tcPr>
          <w:p w14:paraId="29131A49" w14:textId="77777777" w:rsidR="005C1182" w:rsidRPr="0016634A" w:rsidRDefault="005C1182" w:rsidP="008759E3">
            <w:r w:rsidRPr="0016634A">
              <w:t>110</w:t>
            </w:r>
          </w:p>
        </w:tc>
        <w:tc>
          <w:tcPr>
            <w:tcW w:w="1157" w:type="dxa"/>
          </w:tcPr>
          <w:p w14:paraId="5CE43889" w14:textId="55935CEB" w:rsidR="005C1182" w:rsidRPr="0016634A" w:rsidRDefault="00DB675B" w:rsidP="008759E3">
            <w:r>
              <w:t>Jack</w:t>
            </w:r>
          </w:p>
        </w:tc>
        <w:tc>
          <w:tcPr>
            <w:tcW w:w="1125" w:type="dxa"/>
          </w:tcPr>
          <w:p w14:paraId="3A59CDB1" w14:textId="1A143F08" w:rsidR="005C1182" w:rsidRPr="0016634A" w:rsidRDefault="00DB675B" w:rsidP="008759E3">
            <w:r>
              <w:t>Lee</w:t>
            </w:r>
          </w:p>
        </w:tc>
        <w:tc>
          <w:tcPr>
            <w:tcW w:w="1500" w:type="dxa"/>
          </w:tcPr>
          <w:p w14:paraId="2234C4B0" w14:textId="77777777" w:rsidR="005C1182" w:rsidRPr="0016634A" w:rsidRDefault="005C1182" w:rsidP="0053240D">
            <w:r w:rsidRPr="0016634A">
              <w:t>4777 Cameron Rd</w:t>
            </w:r>
            <w:r w:rsidR="0053240D">
              <w:t>.</w:t>
            </w:r>
          </w:p>
        </w:tc>
        <w:tc>
          <w:tcPr>
            <w:tcW w:w="956" w:type="dxa"/>
          </w:tcPr>
          <w:p w14:paraId="5D6A4F0E" w14:textId="77777777" w:rsidR="005C1182" w:rsidRPr="0016634A" w:rsidRDefault="005C1182" w:rsidP="008759E3">
            <w:r w:rsidRPr="0016634A">
              <w:t>Buffalo</w:t>
            </w:r>
          </w:p>
        </w:tc>
        <w:tc>
          <w:tcPr>
            <w:tcW w:w="692" w:type="dxa"/>
          </w:tcPr>
          <w:p w14:paraId="5267B1FD" w14:textId="77777777" w:rsidR="005C1182" w:rsidRPr="0016634A" w:rsidRDefault="005C1182" w:rsidP="008759E3">
            <w:r w:rsidRPr="0016634A">
              <w:t>NY</w:t>
            </w:r>
          </w:p>
        </w:tc>
        <w:tc>
          <w:tcPr>
            <w:tcW w:w="774" w:type="dxa"/>
          </w:tcPr>
          <w:p w14:paraId="6F2411F2" w14:textId="77777777" w:rsidR="005C1182" w:rsidRPr="0016634A" w:rsidRDefault="005C1182" w:rsidP="008759E3">
            <w:r w:rsidRPr="0016634A">
              <w:t>14209</w:t>
            </w:r>
          </w:p>
        </w:tc>
        <w:tc>
          <w:tcPr>
            <w:tcW w:w="836" w:type="dxa"/>
          </w:tcPr>
          <w:p w14:paraId="55D1655A" w14:textId="77453D6A" w:rsidR="005C1182" w:rsidRPr="0016634A" w:rsidRDefault="00502E4B" w:rsidP="008759E3">
            <w:r>
              <w:t>1</w:t>
            </w:r>
          </w:p>
        </w:tc>
        <w:tc>
          <w:tcPr>
            <w:tcW w:w="2344" w:type="dxa"/>
          </w:tcPr>
          <w:p w14:paraId="5D2A1206" w14:textId="3CF1B927" w:rsidR="005C1182" w:rsidRPr="0016634A" w:rsidRDefault="00DB675B" w:rsidP="00DB675B">
            <w:r>
              <w:t>jlee</w:t>
            </w:r>
            <w:r w:rsidR="005C1182" w:rsidRPr="0016634A">
              <w:t>@</w:t>
            </w:r>
            <w:r w:rsidR="004A26B9" w:rsidRPr="004A26B9">
              <w:t>urbanout.com</w:t>
            </w:r>
          </w:p>
        </w:tc>
        <w:tc>
          <w:tcPr>
            <w:tcW w:w="1576" w:type="dxa"/>
          </w:tcPr>
          <w:p w14:paraId="32025256" w14:textId="4D1DCBA4" w:rsidR="005C1182" w:rsidRPr="0016634A" w:rsidRDefault="004A26B9" w:rsidP="008759E3">
            <w:r w:rsidRPr="004A26B9">
              <w:t>215-454-5500</w:t>
            </w:r>
          </w:p>
        </w:tc>
      </w:tr>
      <w:tr w:rsidR="0016634A" w:rsidRPr="0016634A" w14:paraId="60B7FE39" w14:textId="77777777" w:rsidTr="00526E5D">
        <w:trPr>
          <w:jc w:val="center"/>
        </w:trPr>
        <w:tc>
          <w:tcPr>
            <w:tcW w:w="1120" w:type="dxa"/>
          </w:tcPr>
          <w:p w14:paraId="6D8945A9" w14:textId="77777777" w:rsidR="005C1182" w:rsidRPr="0016634A" w:rsidRDefault="005C1182" w:rsidP="008759E3">
            <w:r w:rsidRPr="0016634A">
              <w:t>502</w:t>
            </w:r>
          </w:p>
        </w:tc>
        <w:tc>
          <w:tcPr>
            <w:tcW w:w="1386" w:type="dxa"/>
          </w:tcPr>
          <w:p w14:paraId="46425C34" w14:textId="77777777" w:rsidR="005C1182" w:rsidRPr="0016634A" w:rsidRDefault="005C1182" w:rsidP="008759E3">
            <w:r w:rsidRPr="0016634A">
              <w:t>111</w:t>
            </w:r>
          </w:p>
        </w:tc>
        <w:tc>
          <w:tcPr>
            <w:tcW w:w="1157" w:type="dxa"/>
          </w:tcPr>
          <w:p w14:paraId="7AD821CF" w14:textId="77777777" w:rsidR="005C1182" w:rsidRPr="0016634A" w:rsidRDefault="0053240D" w:rsidP="008759E3">
            <w:r>
              <w:t>Bonnie</w:t>
            </w:r>
          </w:p>
        </w:tc>
        <w:tc>
          <w:tcPr>
            <w:tcW w:w="1125" w:type="dxa"/>
          </w:tcPr>
          <w:p w14:paraId="50960A1E" w14:textId="77777777" w:rsidR="005C1182" w:rsidRPr="0016634A" w:rsidRDefault="0053240D" w:rsidP="008759E3">
            <w:r>
              <w:t>Johnson</w:t>
            </w:r>
          </w:p>
        </w:tc>
        <w:tc>
          <w:tcPr>
            <w:tcW w:w="1500" w:type="dxa"/>
          </w:tcPr>
          <w:p w14:paraId="270F0DEC" w14:textId="77777777" w:rsidR="005C1182" w:rsidRPr="0016634A" w:rsidRDefault="0053240D" w:rsidP="008759E3">
            <w:r>
              <w:t>3600 Elk City Rd.</w:t>
            </w:r>
          </w:p>
        </w:tc>
        <w:tc>
          <w:tcPr>
            <w:tcW w:w="956" w:type="dxa"/>
          </w:tcPr>
          <w:p w14:paraId="0795D53A" w14:textId="77777777" w:rsidR="005C1182" w:rsidRPr="0016634A" w:rsidRDefault="0053240D" w:rsidP="008759E3">
            <w:r>
              <w:t>Ridley Park</w:t>
            </w:r>
          </w:p>
        </w:tc>
        <w:tc>
          <w:tcPr>
            <w:tcW w:w="692" w:type="dxa"/>
          </w:tcPr>
          <w:p w14:paraId="1A21D848" w14:textId="77777777" w:rsidR="005C1182" w:rsidRPr="0016634A" w:rsidRDefault="0053240D" w:rsidP="008759E3">
            <w:r>
              <w:t>PA</w:t>
            </w:r>
          </w:p>
        </w:tc>
        <w:tc>
          <w:tcPr>
            <w:tcW w:w="774" w:type="dxa"/>
          </w:tcPr>
          <w:p w14:paraId="1F72FD34" w14:textId="77777777" w:rsidR="005C1182" w:rsidRPr="0016634A" w:rsidRDefault="0053240D" w:rsidP="008759E3">
            <w:r>
              <w:t>19078</w:t>
            </w:r>
          </w:p>
        </w:tc>
        <w:tc>
          <w:tcPr>
            <w:tcW w:w="836" w:type="dxa"/>
          </w:tcPr>
          <w:p w14:paraId="19686C77" w14:textId="61F694B6" w:rsidR="005C1182" w:rsidRPr="0016634A" w:rsidRDefault="00502E4B" w:rsidP="008759E3">
            <w:r>
              <w:t>1</w:t>
            </w:r>
          </w:p>
        </w:tc>
        <w:tc>
          <w:tcPr>
            <w:tcW w:w="2344" w:type="dxa"/>
          </w:tcPr>
          <w:p w14:paraId="5615CA06" w14:textId="4E720B89" w:rsidR="005C1182" w:rsidRPr="0016634A" w:rsidRDefault="00526E5D" w:rsidP="00526E5D">
            <w:r>
              <w:t>bj</w:t>
            </w:r>
            <w:r w:rsidR="004A26B9" w:rsidRPr="004A26B9">
              <w:t>@tollbrothers.com</w:t>
            </w:r>
          </w:p>
        </w:tc>
        <w:tc>
          <w:tcPr>
            <w:tcW w:w="1576" w:type="dxa"/>
          </w:tcPr>
          <w:p w14:paraId="1CF43C3F" w14:textId="2479A838" w:rsidR="005C1182" w:rsidRPr="0016634A" w:rsidRDefault="004A26B9" w:rsidP="004A26B9">
            <w:r>
              <w:t>215</w:t>
            </w:r>
            <w:r w:rsidR="0053240D">
              <w:t>-</w:t>
            </w:r>
            <w:r>
              <w:t>938</w:t>
            </w:r>
            <w:r w:rsidR="0053240D">
              <w:t>-</w:t>
            </w:r>
            <w:r>
              <w:t>8000</w:t>
            </w:r>
          </w:p>
        </w:tc>
      </w:tr>
    </w:tbl>
    <w:p w14:paraId="34BAFB58" w14:textId="0B4753A4" w:rsidR="0094247F" w:rsidRDefault="00363543">
      <w:r>
        <w:br/>
      </w:r>
      <w:r w:rsidR="0053240D">
        <w:t xml:space="preserve">Remember: </w:t>
      </w:r>
      <w:proofErr w:type="spellStart"/>
      <w:r w:rsidR="0053240D">
        <w:t>IsMain</w:t>
      </w:r>
      <w:proofErr w:type="spellEnd"/>
      <w:r w:rsidR="0053240D">
        <w:t xml:space="preserve"> is a Boolean value. </w:t>
      </w:r>
      <w:r w:rsidR="00D64778">
        <w:t>(</w:t>
      </w:r>
      <w:r w:rsidR="00502E4B">
        <w:t>A value of 1 means</w:t>
      </w:r>
      <w:r w:rsidR="0053240D">
        <w:t xml:space="preserve"> </w:t>
      </w:r>
      <w:r w:rsidR="00D46137">
        <w:t>“</w:t>
      </w:r>
      <w:r w:rsidR="0053240D">
        <w:t>yes,</w:t>
      </w:r>
      <w:r w:rsidR="00D46137">
        <w:t>”</w:t>
      </w:r>
      <w:r w:rsidR="0053240D">
        <w:t xml:space="preserve"> and </w:t>
      </w:r>
      <w:r w:rsidR="00502E4B">
        <w:t xml:space="preserve">a value of </w:t>
      </w:r>
      <w:r w:rsidR="0053240D">
        <w:t>0</w:t>
      </w:r>
      <w:r w:rsidR="00502E4B">
        <w:t xml:space="preserve"> means </w:t>
      </w:r>
      <w:r w:rsidR="00D46137">
        <w:t>“</w:t>
      </w:r>
      <w:r w:rsidR="00502E4B">
        <w:t>no</w:t>
      </w:r>
      <w:r w:rsidR="0053240D">
        <w:t>.</w:t>
      </w:r>
      <w:r w:rsidR="00D46137">
        <w:t>”</w:t>
      </w:r>
      <w:r>
        <w:t>)</w:t>
      </w:r>
    </w:p>
    <w:p w14:paraId="53B2F75B" w14:textId="77777777" w:rsidR="00235B45" w:rsidRDefault="00235B45"/>
    <w:p w14:paraId="13C841DE" w14:textId="77777777" w:rsidR="00235B45" w:rsidRDefault="00235B45"/>
    <w:p w14:paraId="2C7C41EB" w14:textId="05575C4E" w:rsidR="00235B45" w:rsidRDefault="00235B45"/>
    <w:p w14:paraId="037CDEE0" w14:textId="77777777" w:rsidR="006A4A34" w:rsidRDefault="006A4A34"/>
    <w:p w14:paraId="35F9AE10" w14:textId="77777777" w:rsidR="00235B45" w:rsidRDefault="00235B45"/>
    <w:p w14:paraId="04493E82" w14:textId="4A909EE1" w:rsidR="00E21671" w:rsidRDefault="00CF5E73" w:rsidP="00363543">
      <w:pPr>
        <w:pStyle w:val="ListParagraph"/>
        <w:numPr>
          <w:ilvl w:val="0"/>
          <w:numId w:val="4"/>
        </w:numPr>
      </w:pPr>
      <w:r>
        <w:t>Statements that a</w:t>
      </w:r>
      <w:r w:rsidR="00E21671">
        <w:t xml:space="preserve">dd the following </w:t>
      </w:r>
      <w:r w:rsidR="00AC3AFE">
        <w:t xml:space="preserve">two </w:t>
      </w:r>
      <w:r w:rsidR="00363543">
        <w:t>Employees</w:t>
      </w:r>
      <w:r w:rsidR="00E21671">
        <w:t xml:space="preserve"> to the Employee table</w:t>
      </w:r>
      <w:r w:rsidR="0094247F">
        <w:t xml:space="preserve"> (there are </w:t>
      </w:r>
      <w:r w:rsidR="00A57800">
        <w:t xml:space="preserve">two </w:t>
      </w:r>
      <w:r w:rsidR="0094247F">
        <w:t>statements):</w:t>
      </w:r>
    </w:p>
    <w:tbl>
      <w:tblPr>
        <w:tblStyle w:val="TableGrid"/>
        <w:tblW w:w="12877" w:type="dxa"/>
        <w:jc w:val="center"/>
        <w:tblLook w:val="04A0" w:firstRow="1" w:lastRow="0" w:firstColumn="1" w:lastColumn="0" w:noHBand="0" w:noVBand="1"/>
      </w:tblPr>
      <w:tblGrid>
        <w:gridCol w:w="1336"/>
        <w:gridCol w:w="1210"/>
        <w:gridCol w:w="1235"/>
        <w:gridCol w:w="938"/>
        <w:gridCol w:w="1838"/>
        <w:gridCol w:w="2182"/>
        <w:gridCol w:w="2562"/>
        <w:gridCol w:w="1576"/>
      </w:tblGrid>
      <w:tr w:rsidR="00526E5D" w:rsidRPr="0084487A" w14:paraId="16D5D05A" w14:textId="5F8C5BB8" w:rsidTr="00526E5D">
        <w:trPr>
          <w:jc w:val="center"/>
        </w:trPr>
        <w:tc>
          <w:tcPr>
            <w:tcW w:w="1336" w:type="dxa"/>
            <w:shd w:val="clear" w:color="auto" w:fill="D9D9D9" w:themeFill="background1" w:themeFillShade="D9"/>
          </w:tcPr>
          <w:p w14:paraId="08EFA50C" w14:textId="77777777" w:rsidR="00526E5D" w:rsidRPr="0084487A" w:rsidRDefault="00526E5D" w:rsidP="00526E5D">
            <w:pPr>
              <w:rPr>
                <w:b/>
              </w:rPr>
            </w:pPr>
            <w:proofErr w:type="spellStart"/>
            <w:r>
              <w:rPr>
                <w:b/>
              </w:rPr>
              <w:t>EmployeeID</w:t>
            </w:r>
            <w:proofErr w:type="spellEnd"/>
          </w:p>
        </w:tc>
        <w:tc>
          <w:tcPr>
            <w:tcW w:w="1210" w:type="dxa"/>
            <w:shd w:val="clear" w:color="auto" w:fill="D9D9D9" w:themeFill="background1" w:themeFillShade="D9"/>
          </w:tcPr>
          <w:p w14:paraId="6C9B6A17" w14:textId="77777777" w:rsidR="00526E5D" w:rsidRPr="0084487A" w:rsidRDefault="00526E5D" w:rsidP="00526E5D">
            <w:pPr>
              <w:rPr>
                <w:b/>
              </w:rPr>
            </w:pPr>
            <w:r>
              <w:rPr>
                <w:b/>
              </w:rPr>
              <w:t>FirstName</w:t>
            </w:r>
          </w:p>
        </w:tc>
        <w:tc>
          <w:tcPr>
            <w:tcW w:w="1235" w:type="dxa"/>
            <w:shd w:val="clear" w:color="auto" w:fill="D9D9D9" w:themeFill="background1" w:themeFillShade="D9"/>
          </w:tcPr>
          <w:p w14:paraId="2141DF0E" w14:textId="77777777" w:rsidR="00526E5D" w:rsidRPr="0084487A" w:rsidRDefault="00526E5D" w:rsidP="00526E5D">
            <w:pPr>
              <w:rPr>
                <w:b/>
              </w:rPr>
            </w:pPr>
            <w:proofErr w:type="spellStart"/>
            <w:r>
              <w:rPr>
                <w:b/>
              </w:rPr>
              <w:t>LastName</w:t>
            </w:r>
            <w:proofErr w:type="spellEnd"/>
          </w:p>
        </w:tc>
        <w:tc>
          <w:tcPr>
            <w:tcW w:w="938" w:type="dxa"/>
            <w:shd w:val="clear" w:color="auto" w:fill="D9D9D9" w:themeFill="background1" w:themeFillShade="D9"/>
          </w:tcPr>
          <w:p w14:paraId="2FFFA5A7" w14:textId="219B829F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Salary</w:t>
            </w:r>
          </w:p>
        </w:tc>
        <w:tc>
          <w:tcPr>
            <w:tcW w:w="1838" w:type="dxa"/>
            <w:shd w:val="clear" w:color="auto" w:fill="D9D9D9" w:themeFill="background1" w:themeFillShade="D9"/>
          </w:tcPr>
          <w:p w14:paraId="19477C1C" w14:textId="65EED491" w:rsidR="00526E5D" w:rsidRDefault="00526E5D" w:rsidP="00526E5D">
            <w:pPr>
              <w:rPr>
                <w:b/>
              </w:rPr>
            </w:pPr>
            <w:proofErr w:type="spellStart"/>
            <w:r>
              <w:rPr>
                <w:b/>
              </w:rPr>
              <w:t>HireDate</w:t>
            </w:r>
            <w:proofErr w:type="spellEnd"/>
          </w:p>
        </w:tc>
        <w:tc>
          <w:tcPr>
            <w:tcW w:w="2182" w:type="dxa"/>
            <w:shd w:val="clear" w:color="auto" w:fill="D9D9D9" w:themeFill="background1" w:themeFillShade="D9"/>
          </w:tcPr>
          <w:p w14:paraId="28C01F0E" w14:textId="28A4C7BE" w:rsidR="00526E5D" w:rsidRDefault="00526E5D" w:rsidP="00526E5D">
            <w:pPr>
              <w:rPr>
                <w:b/>
              </w:rPr>
            </w:pPr>
            <w:proofErr w:type="spellStart"/>
            <w:r>
              <w:rPr>
                <w:b/>
              </w:rPr>
              <w:t>JobTitle</w:t>
            </w:r>
            <w:proofErr w:type="spellEnd"/>
          </w:p>
        </w:tc>
        <w:tc>
          <w:tcPr>
            <w:tcW w:w="2562" w:type="dxa"/>
            <w:shd w:val="clear" w:color="auto" w:fill="D9D9D9" w:themeFill="background1" w:themeFillShade="D9"/>
          </w:tcPr>
          <w:p w14:paraId="3E17DD95" w14:textId="5CD31456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1576" w:type="dxa"/>
            <w:shd w:val="clear" w:color="auto" w:fill="D9D9D9" w:themeFill="background1" w:themeFillShade="D9"/>
          </w:tcPr>
          <w:p w14:paraId="7368DE95" w14:textId="6561895D" w:rsidR="00526E5D" w:rsidRDefault="00526E5D" w:rsidP="00526E5D">
            <w:pPr>
              <w:rPr>
                <w:b/>
              </w:rPr>
            </w:pPr>
            <w:r>
              <w:rPr>
                <w:b/>
              </w:rPr>
              <w:t>Phone</w:t>
            </w:r>
          </w:p>
        </w:tc>
      </w:tr>
      <w:tr w:rsidR="007B30F2" w14:paraId="72DD45EE" w14:textId="77777777" w:rsidTr="00526E5D">
        <w:trPr>
          <w:jc w:val="center"/>
        </w:trPr>
        <w:tc>
          <w:tcPr>
            <w:tcW w:w="1336" w:type="dxa"/>
          </w:tcPr>
          <w:p w14:paraId="29E4CCE4" w14:textId="16FDBAAA" w:rsidR="007B30F2" w:rsidRDefault="007B30F2" w:rsidP="007B30F2">
            <w:r>
              <w:t>1001</w:t>
            </w:r>
          </w:p>
        </w:tc>
        <w:tc>
          <w:tcPr>
            <w:tcW w:w="1210" w:type="dxa"/>
          </w:tcPr>
          <w:p w14:paraId="49950F5C" w14:textId="0B22D8A0" w:rsidR="007B30F2" w:rsidRDefault="007B30F2" w:rsidP="007B30F2">
            <w:r>
              <w:t>Dianne</w:t>
            </w:r>
          </w:p>
        </w:tc>
        <w:tc>
          <w:tcPr>
            <w:tcW w:w="1235" w:type="dxa"/>
          </w:tcPr>
          <w:p w14:paraId="767B0FAA" w14:textId="52DD2C45" w:rsidR="007B30F2" w:rsidRDefault="007B30F2" w:rsidP="007B30F2">
            <w:r>
              <w:t>Connor</w:t>
            </w:r>
          </w:p>
        </w:tc>
        <w:tc>
          <w:tcPr>
            <w:tcW w:w="938" w:type="dxa"/>
          </w:tcPr>
          <w:p w14:paraId="6A14E564" w14:textId="09F82B1C" w:rsidR="007B30F2" w:rsidRDefault="007B30F2" w:rsidP="007B30F2">
            <w:r>
              <w:t>85,000</w:t>
            </w:r>
          </w:p>
        </w:tc>
        <w:tc>
          <w:tcPr>
            <w:tcW w:w="1838" w:type="dxa"/>
          </w:tcPr>
          <w:p w14:paraId="3EB11840" w14:textId="109A950F" w:rsidR="007B30F2" w:rsidRDefault="007B30F2" w:rsidP="007B30F2">
            <w:r>
              <w:t>August 12, 2011</w:t>
            </w:r>
          </w:p>
        </w:tc>
        <w:tc>
          <w:tcPr>
            <w:tcW w:w="2182" w:type="dxa"/>
          </w:tcPr>
          <w:p w14:paraId="2AFC30CF" w14:textId="155529A8" w:rsidR="007B30F2" w:rsidRDefault="007B30F2" w:rsidP="007B30F2">
            <w:r>
              <w:t>Sales Manager</w:t>
            </w:r>
          </w:p>
        </w:tc>
        <w:tc>
          <w:tcPr>
            <w:tcW w:w="2562" w:type="dxa"/>
          </w:tcPr>
          <w:p w14:paraId="27E93BB5" w14:textId="7F2BD743" w:rsidR="007B30F2" w:rsidRDefault="007B30F2" w:rsidP="007B30F2">
            <w:r>
              <w:t>dconnor@marketco.com</w:t>
            </w:r>
          </w:p>
        </w:tc>
        <w:tc>
          <w:tcPr>
            <w:tcW w:w="1576" w:type="dxa"/>
          </w:tcPr>
          <w:p w14:paraId="39A465AC" w14:textId="4FEE1F3F" w:rsidR="007B30F2" w:rsidRDefault="007B30F2" w:rsidP="007B30F2">
            <w:r>
              <w:t>215-555-5679</w:t>
            </w:r>
          </w:p>
        </w:tc>
      </w:tr>
      <w:tr w:rsidR="007B30F2" w14:paraId="3CE3743C" w14:textId="20EABDB0" w:rsidTr="00526E5D">
        <w:trPr>
          <w:jc w:val="center"/>
        </w:trPr>
        <w:tc>
          <w:tcPr>
            <w:tcW w:w="1336" w:type="dxa"/>
          </w:tcPr>
          <w:p w14:paraId="2D4AE793" w14:textId="49226759" w:rsidR="007B30F2" w:rsidRDefault="007B30F2" w:rsidP="007B30F2">
            <w:r>
              <w:t>1002</w:t>
            </w:r>
          </w:p>
        </w:tc>
        <w:tc>
          <w:tcPr>
            <w:tcW w:w="1210" w:type="dxa"/>
          </w:tcPr>
          <w:p w14:paraId="2DA2BA8F" w14:textId="6A188FFA" w:rsidR="007B30F2" w:rsidRDefault="00EE30A2" w:rsidP="007B30F2">
            <w:r>
              <w:t>Lesley</w:t>
            </w:r>
          </w:p>
        </w:tc>
        <w:tc>
          <w:tcPr>
            <w:tcW w:w="1235" w:type="dxa"/>
          </w:tcPr>
          <w:p w14:paraId="56DBD6B7" w14:textId="538A14F7" w:rsidR="007B30F2" w:rsidRDefault="00EE30A2" w:rsidP="007B30F2">
            <w:r>
              <w:t>Bloom</w:t>
            </w:r>
          </w:p>
        </w:tc>
        <w:tc>
          <w:tcPr>
            <w:tcW w:w="938" w:type="dxa"/>
          </w:tcPr>
          <w:p w14:paraId="6417E5CB" w14:textId="4CCA3F23" w:rsidR="007B30F2" w:rsidRDefault="007B30F2" w:rsidP="007B30F2">
            <w:r>
              <w:t>70,000</w:t>
            </w:r>
          </w:p>
        </w:tc>
        <w:tc>
          <w:tcPr>
            <w:tcW w:w="1838" w:type="dxa"/>
          </w:tcPr>
          <w:p w14:paraId="660281D0" w14:textId="3EEEED1A" w:rsidR="007B30F2" w:rsidRDefault="007B30F2" w:rsidP="007B30F2">
            <w:r>
              <w:t>July 1, 2012</w:t>
            </w:r>
          </w:p>
        </w:tc>
        <w:tc>
          <w:tcPr>
            <w:tcW w:w="2182" w:type="dxa"/>
          </w:tcPr>
          <w:p w14:paraId="25F80750" w14:textId="0AD0DFF5" w:rsidR="007B30F2" w:rsidRDefault="007B30F2" w:rsidP="007B30F2">
            <w:r>
              <w:t>Sales Representative</w:t>
            </w:r>
          </w:p>
        </w:tc>
        <w:tc>
          <w:tcPr>
            <w:tcW w:w="2562" w:type="dxa"/>
          </w:tcPr>
          <w:p w14:paraId="6DA83151" w14:textId="37E59DE4" w:rsidR="007B30F2" w:rsidRDefault="00EE30A2" w:rsidP="007B30F2">
            <w:r>
              <w:t>lbloom</w:t>
            </w:r>
            <w:r w:rsidR="007B30F2" w:rsidRPr="0053240D">
              <w:t>@marketco.com</w:t>
            </w:r>
          </w:p>
        </w:tc>
        <w:tc>
          <w:tcPr>
            <w:tcW w:w="1576" w:type="dxa"/>
          </w:tcPr>
          <w:p w14:paraId="14C8CA39" w14:textId="1DCE1C50" w:rsidR="007B30F2" w:rsidRDefault="007B30F2" w:rsidP="007B30F2">
            <w:r>
              <w:t>215-555-5678</w:t>
            </w:r>
          </w:p>
        </w:tc>
      </w:tr>
    </w:tbl>
    <w:p w14:paraId="6C31DA14" w14:textId="77777777" w:rsidR="00526E5D" w:rsidRDefault="00526E5D" w:rsidP="00526E5D">
      <w:pPr>
        <w:pStyle w:val="ListParagraph"/>
        <w:numPr>
          <w:ilvl w:val="0"/>
          <w:numId w:val="3"/>
        </w:numPr>
        <w:ind w:left="720"/>
      </w:pPr>
      <w:r>
        <w:t>Remember, date is stored as ‘YYYY-MM-DD’</w:t>
      </w:r>
    </w:p>
    <w:p w14:paraId="0A824756" w14:textId="77777777" w:rsidR="00743357" w:rsidRDefault="00743357" w:rsidP="00743357">
      <w:pPr>
        <w:pStyle w:val="ListParagraph"/>
        <w:ind w:left="360"/>
      </w:pPr>
    </w:p>
    <w:p w14:paraId="46975F8C" w14:textId="77777777" w:rsidR="00235B45" w:rsidRDefault="00235B45" w:rsidP="00743357">
      <w:pPr>
        <w:pStyle w:val="ListParagraph"/>
        <w:ind w:left="360"/>
      </w:pPr>
    </w:p>
    <w:p w14:paraId="38395F7E" w14:textId="77777777" w:rsidR="00235B45" w:rsidRDefault="00235B45" w:rsidP="00743357">
      <w:pPr>
        <w:pStyle w:val="ListParagraph"/>
        <w:ind w:left="360"/>
      </w:pPr>
    </w:p>
    <w:p w14:paraId="0C113241" w14:textId="77777777" w:rsidR="00235B45" w:rsidRDefault="00235B45" w:rsidP="00743357">
      <w:pPr>
        <w:pStyle w:val="ListParagraph"/>
        <w:ind w:left="360"/>
      </w:pPr>
    </w:p>
    <w:p w14:paraId="545FD4FC" w14:textId="77777777" w:rsidR="00D056D8" w:rsidRDefault="00D056D8" w:rsidP="00743357">
      <w:pPr>
        <w:pStyle w:val="ListParagraph"/>
        <w:ind w:left="360"/>
      </w:pPr>
    </w:p>
    <w:p w14:paraId="7B7AB9BC" w14:textId="77777777" w:rsidR="00D056D8" w:rsidRDefault="00D056D8" w:rsidP="00743357">
      <w:pPr>
        <w:pStyle w:val="ListParagraph"/>
        <w:ind w:left="360"/>
      </w:pPr>
    </w:p>
    <w:p w14:paraId="18333890" w14:textId="77777777" w:rsidR="005750FF" w:rsidRDefault="005750FF" w:rsidP="00743357">
      <w:pPr>
        <w:pStyle w:val="ListParagraph"/>
        <w:ind w:left="360"/>
      </w:pPr>
    </w:p>
    <w:p w14:paraId="6908D5A0" w14:textId="13E65706" w:rsidR="00E21671" w:rsidRDefault="00295340" w:rsidP="00363543">
      <w:pPr>
        <w:pStyle w:val="ListParagraph"/>
        <w:numPr>
          <w:ilvl w:val="0"/>
          <w:numId w:val="4"/>
        </w:numPr>
      </w:pPr>
      <w:r>
        <w:lastRenderedPageBreak/>
        <w:t xml:space="preserve">Statements that record the following </w:t>
      </w:r>
      <w:r w:rsidR="002E17E6">
        <w:t>contact events</w:t>
      </w:r>
      <w:r>
        <w:t xml:space="preserve"> </w:t>
      </w:r>
      <w:r w:rsidR="002E17E6">
        <w:t xml:space="preserve">in the Contact-Employee table. Remember, a </w:t>
      </w:r>
      <w:r w:rsidR="00325060">
        <w:t>“</w:t>
      </w:r>
      <w:r w:rsidR="002E17E6">
        <w:t>contact event</w:t>
      </w:r>
      <w:r w:rsidR="00325060">
        <w:t>”</w:t>
      </w:r>
      <w:r w:rsidR="002E17E6">
        <w:t xml:space="preserve"> occurs </w:t>
      </w:r>
      <w:r w:rsidR="00A93370">
        <w:t xml:space="preserve">when an </w:t>
      </w:r>
      <w:r w:rsidR="00325060">
        <w:t xml:space="preserve">employee of </w:t>
      </w:r>
      <w:proofErr w:type="spellStart"/>
      <w:r w:rsidR="00325060">
        <w:t>MarketCo</w:t>
      </w:r>
      <w:proofErr w:type="spellEnd"/>
      <w:r w:rsidR="00325060">
        <w:t xml:space="preserve"> communicates with one of its customers (contact). </w:t>
      </w:r>
      <w:proofErr w:type="spellStart"/>
      <w:r w:rsidR="00325060">
        <w:t>MarketCo</w:t>
      </w:r>
      <w:proofErr w:type="spellEnd"/>
      <w:r w:rsidR="00325060">
        <w:t xml:space="preserve"> wants to keep track all contact between it</w:t>
      </w:r>
      <w:r w:rsidR="000F132E">
        <w:t>s own employees and its clients</w:t>
      </w:r>
      <w:r w:rsidR="0094247F"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102"/>
      </w:tblGrid>
      <w:tr w:rsidR="001318F2" w14:paraId="5670D2AD" w14:textId="77777777" w:rsidTr="00785435">
        <w:tc>
          <w:tcPr>
            <w:tcW w:w="6102" w:type="dxa"/>
          </w:tcPr>
          <w:p w14:paraId="5A7BB237" w14:textId="26A2CEAC" w:rsidR="001318F2" w:rsidRDefault="001318F2" w:rsidP="00FB36E3">
            <w:r>
              <w:t xml:space="preserve">Contact: </w:t>
            </w:r>
            <w:r>
              <w:tab/>
              <w:t>Bonnie Johnson</w:t>
            </w:r>
            <w:r>
              <w:br/>
              <w:t>Employee:</w:t>
            </w:r>
            <w:r>
              <w:tab/>
            </w:r>
            <w:r w:rsidR="00042EB0">
              <w:t>Lesley</w:t>
            </w:r>
            <w:r>
              <w:t xml:space="preserve"> Bl</w:t>
            </w:r>
            <w:r w:rsidR="00042EB0">
              <w:t>oom</w:t>
            </w:r>
            <w:r>
              <w:br/>
              <w:t>Date:</w:t>
            </w:r>
            <w:r>
              <w:tab/>
            </w:r>
            <w:r>
              <w:tab/>
              <w:t>February 5, 2018</w:t>
            </w:r>
            <w:r>
              <w:br/>
              <w:t xml:space="preserve">Description: </w:t>
            </w:r>
            <w:r>
              <w:tab/>
              <w:t>Emailed new marketing plan for approval</w:t>
            </w:r>
          </w:p>
        </w:tc>
      </w:tr>
      <w:tr w:rsidR="001318F2" w14:paraId="1BF59254" w14:textId="77777777" w:rsidTr="00785435">
        <w:tc>
          <w:tcPr>
            <w:tcW w:w="6102" w:type="dxa"/>
          </w:tcPr>
          <w:p w14:paraId="1505D629" w14:textId="667A3212" w:rsidR="001318F2" w:rsidRDefault="001318F2" w:rsidP="00FB36E3">
            <w:r>
              <w:t xml:space="preserve">Contact: </w:t>
            </w:r>
            <w:r>
              <w:tab/>
              <w:t>Jack Lee</w:t>
            </w:r>
            <w:r>
              <w:br/>
              <w:t>Employee:</w:t>
            </w:r>
            <w:r>
              <w:tab/>
              <w:t>Dianne Connor</w:t>
            </w:r>
            <w:r>
              <w:br/>
              <w:t>Date:</w:t>
            </w:r>
            <w:r>
              <w:tab/>
            </w:r>
            <w:r>
              <w:tab/>
              <w:t>February 8, 2018</w:t>
            </w:r>
            <w:r>
              <w:br/>
              <w:t xml:space="preserve">Description: </w:t>
            </w:r>
            <w:r>
              <w:tab/>
              <w:t>Phone call to discuss pricing for advertising</w:t>
            </w:r>
          </w:p>
        </w:tc>
      </w:tr>
    </w:tbl>
    <w:p w14:paraId="36FB532B" w14:textId="292BFEEC" w:rsidR="00B04E5E" w:rsidRDefault="00AD6A89" w:rsidP="00A93370">
      <w:pPr>
        <w:ind w:left="360"/>
      </w:pPr>
      <w:r>
        <w:br/>
      </w:r>
      <w:r w:rsidR="00B04E5E">
        <w:t>Hints</w:t>
      </w:r>
      <w:r w:rsidR="0094247F">
        <w:t xml:space="preserve"> (there will be </w:t>
      </w:r>
      <w:r w:rsidR="00BF56DE">
        <w:t xml:space="preserve">two </w:t>
      </w:r>
      <w:r w:rsidR="0094247F">
        <w:t>statements)</w:t>
      </w:r>
      <w:r w:rsidR="00B04E5E">
        <w:t>:</w:t>
      </w:r>
    </w:p>
    <w:p w14:paraId="62B26A5E" w14:textId="4FA5F009" w:rsidR="00B04E5E" w:rsidRDefault="00B04E5E" w:rsidP="00A93370">
      <w:pPr>
        <w:pStyle w:val="ListParagraph"/>
        <w:numPr>
          <w:ilvl w:val="0"/>
          <w:numId w:val="3"/>
        </w:numPr>
        <w:ind w:left="720"/>
      </w:pPr>
      <w:r>
        <w:t xml:space="preserve">You must assign unique numbers for </w:t>
      </w:r>
      <w:proofErr w:type="spellStart"/>
      <w:r>
        <w:t>ContactEmployeeID</w:t>
      </w:r>
      <w:proofErr w:type="spellEnd"/>
      <w:r>
        <w:t xml:space="preserve"> – they can be anything you want </w:t>
      </w:r>
      <w:proofErr w:type="gramStart"/>
      <w:r>
        <w:t>as long as</w:t>
      </w:r>
      <w:proofErr w:type="gramEnd"/>
      <w:r>
        <w:t xml:space="preserve"> they are unique.</w:t>
      </w:r>
    </w:p>
    <w:p w14:paraId="71A77881" w14:textId="77777777" w:rsidR="00B04E5E" w:rsidRDefault="00B04E5E" w:rsidP="00A93370">
      <w:pPr>
        <w:pStyle w:val="ListParagraph"/>
        <w:numPr>
          <w:ilvl w:val="0"/>
          <w:numId w:val="3"/>
        </w:numPr>
        <w:ind w:left="720"/>
      </w:pPr>
      <w:r>
        <w:t xml:space="preserve">Your </w:t>
      </w:r>
      <w:proofErr w:type="spellStart"/>
      <w:r>
        <w:t>ContactID</w:t>
      </w:r>
      <w:proofErr w:type="spellEnd"/>
      <w:r>
        <w:t xml:space="preserve"> and </w:t>
      </w:r>
      <w:proofErr w:type="spellStart"/>
      <w:r>
        <w:t>EmployeeID</w:t>
      </w:r>
      <w:proofErr w:type="spellEnd"/>
      <w:r>
        <w:t xml:space="preserve"> values will come from </w:t>
      </w:r>
      <w:r w:rsidR="0094247F">
        <w:t>finding the right ID numbers associated with the</w:t>
      </w:r>
      <w:r>
        <w:t xml:space="preserve"> Contact and Employee names in the appropriate tables.</w:t>
      </w:r>
    </w:p>
    <w:p w14:paraId="40C6DD55" w14:textId="77777777" w:rsidR="0094247F" w:rsidRDefault="00B04E5E" w:rsidP="00A93370">
      <w:pPr>
        <w:pStyle w:val="ListParagraph"/>
        <w:numPr>
          <w:ilvl w:val="0"/>
          <w:numId w:val="3"/>
        </w:numPr>
        <w:ind w:left="720"/>
      </w:pPr>
      <w:r>
        <w:t>Remember, date is stored as ‘YYYY-MM-DD’</w:t>
      </w:r>
    </w:p>
    <w:p w14:paraId="467F3748" w14:textId="7CF59B9C" w:rsidR="00A93370" w:rsidRDefault="00A93370" w:rsidP="00785435">
      <w:pPr>
        <w:ind w:left="360"/>
        <w:sectPr w:rsidR="00A93370" w:rsidSect="0016634A">
          <w:pgSz w:w="15840" w:h="12240" w:orient="landscape"/>
          <w:pgMar w:top="1440" w:right="1152" w:bottom="1440" w:left="1152" w:header="720" w:footer="720" w:gutter="0"/>
          <w:cols w:space="720"/>
          <w:docGrid w:linePitch="360"/>
        </w:sectPr>
      </w:pPr>
    </w:p>
    <w:p w14:paraId="6DF4C43D" w14:textId="2161F60D" w:rsidR="009F7ADE" w:rsidRDefault="001F4BD3" w:rsidP="009F7ADE">
      <w:pPr>
        <w:pStyle w:val="ListParagraph"/>
        <w:numPr>
          <w:ilvl w:val="0"/>
          <w:numId w:val="4"/>
        </w:numPr>
      </w:pPr>
      <w:r>
        <w:lastRenderedPageBreak/>
        <w:t>In the Employee table, the s</w:t>
      </w:r>
      <w:r w:rsidR="009F7ADE">
        <w:t xml:space="preserve">tatement that changes </w:t>
      </w:r>
      <w:r>
        <w:t>Lesley Bland’s phone number to 215-555-8800</w:t>
      </w:r>
      <w:r w:rsidR="0094247F">
        <w:t xml:space="preserve"> (one statement)</w:t>
      </w:r>
      <w:r>
        <w:t>.</w:t>
      </w:r>
      <w:r w:rsidR="0094247F">
        <w:br/>
      </w:r>
    </w:p>
    <w:p w14:paraId="2E345A9B" w14:textId="77777777" w:rsidR="00D056D8" w:rsidRDefault="00D056D8" w:rsidP="00D056D8"/>
    <w:p w14:paraId="7299C284" w14:textId="77777777" w:rsidR="00D056D8" w:rsidRDefault="00D056D8" w:rsidP="00D056D8"/>
    <w:p w14:paraId="6219554A" w14:textId="1F9A0285" w:rsidR="001F4BD3" w:rsidRDefault="001F4BD3" w:rsidP="009F7ADE">
      <w:pPr>
        <w:pStyle w:val="ListParagraph"/>
        <w:numPr>
          <w:ilvl w:val="0"/>
          <w:numId w:val="4"/>
        </w:numPr>
      </w:pPr>
      <w:r>
        <w:t xml:space="preserve">In the Company table, the statement that changes the name of </w:t>
      </w:r>
      <w:r w:rsidR="002D10F5">
        <w:t>“</w:t>
      </w:r>
      <w:r w:rsidR="007B30F2" w:rsidRPr="004A26B9">
        <w:t>Urban Outfitters</w:t>
      </w:r>
      <w:r w:rsidR="002D10F5">
        <w:t>, Inc.”</w:t>
      </w:r>
      <w:r w:rsidR="000163DE">
        <w:t xml:space="preserve"> </w:t>
      </w:r>
      <w:r>
        <w:t xml:space="preserve">to </w:t>
      </w:r>
      <w:r w:rsidR="002D10F5">
        <w:t>“</w:t>
      </w:r>
      <w:r w:rsidR="002D10F5" w:rsidRPr="004A26B9">
        <w:t>Urban Outfitters</w:t>
      </w:r>
      <w:r w:rsidR="002D10F5">
        <w:t>”</w:t>
      </w:r>
      <w:r>
        <w:t xml:space="preserve"> </w:t>
      </w:r>
      <w:r w:rsidR="0094247F">
        <w:t>(one statement)</w:t>
      </w:r>
      <w:r>
        <w:t>.</w:t>
      </w:r>
      <w:r w:rsidR="0094247F">
        <w:br/>
      </w:r>
    </w:p>
    <w:p w14:paraId="0FC82802" w14:textId="77777777" w:rsidR="00D056D8" w:rsidRDefault="00D056D8" w:rsidP="00D056D8"/>
    <w:p w14:paraId="706C8E0E" w14:textId="77777777" w:rsidR="00D056D8" w:rsidRDefault="00D056D8" w:rsidP="00D056D8"/>
    <w:p w14:paraId="0F92B4D6" w14:textId="77777777" w:rsidR="00D056D8" w:rsidRDefault="00D056D8" w:rsidP="00D056D8"/>
    <w:p w14:paraId="00E9DEEA" w14:textId="158F4042" w:rsidR="00B235FB" w:rsidRDefault="00B235FB" w:rsidP="009F7ADE">
      <w:pPr>
        <w:pStyle w:val="ListParagraph"/>
        <w:numPr>
          <w:ilvl w:val="0"/>
          <w:numId w:val="4"/>
        </w:numPr>
      </w:pPr>
      <w:r>
        <w:t xml:space="preserve">In </w:t>
      </w:r>
      <w:proofErr w:type="spellStart"/>
      <w:r w:rsidR="00B1676F">
        <w:t>ContactEmployee</w:t>
      </w:r>
      <w:proofErr w:type="spellEnd"/>
      <w:r w:rsidR="00B1676F">
        <w:t xml:space="preserve"> table, the statement that removes </w:t>
      </w:r>
      <w:r w:rsidR="00A91A87">
        <w:t xml:space="preserve">Dianne </w:t>
      </w:r>
      <w:r w:rsidR="00B43D2A">
        <w:t>Connor</w:t>
      </w:r>
      <w:r w:rsidR="00A91A87">
        <w:t xml:space="preserve">’s </w:t>
      </w:r>
      <w:r w:rsidR="00B1676F">
        <w:t xml:space="preserve">contact event with </w:t>
      </w:r>
      <w:r w:rsidR="00C937EA">
        <w:t>Jack Lee</w:t>
      </w:r>
      <w:r w:rsidR="0094247F">
        <w:t xml:space="preserve"> (one statement)</w:t>
      </w:r>
      <w:r w:rsidR="00B1676F">
        <w:t>.</w:t>
      </w:r>
      <w:r w:rsidR="000061C0">
        <w:br/>
      </w:r>
      <w:r w:rsidR="000061C0" w:rsidRPr="000061C0">
        <w:rPr>
          <w:i/>
        </w:rPr>
        <w:t xml:space="preserve">HINT: Use the primary key of the </w:t>
      </w:r>
      <w:proofErr w:type="spellStart"/>
      <w:r w:rsidR="000061C0" w:rsidRPr="000061C0">
        <w:rPr>
          <w:i/>
        </w:rPr>
        <w:t>ContactEmployee</w:t>
      </w:r>
      <w:proofErr w:type="spellEnd"/>
      <w:r w:rsidR="000061C0" w:rsidRPr="000061C0">
        <w:rPr>
          <w:i/>
        </w:rPr>
        <w:t xml:space="preserve"> table to specify the correct record to remove.</w:t>
      </w:r>
      <w:r w:rsidR="0094247F">
        <w:rPr>
          <w:i/>
        </w:rPr>
        <w:br/>
      </w:r>
    </w:p>
    <w:p w14:paraId="0A303210" w14:textId="77777777" w:rsidR="00D056D8" w:rsidRDefault="00D056D8" w:rsidP="00D056D8"/>
    <w:p w14:paraId="14F97125" w14:textId="77777777" w:rsidR="00D056D8" w:rsidRDefault="00D056D8" w:rsidP="00D056D8"/>
    <w:p w14:paraId="4076634C" w14:textId="77777777" w:rsidR="00D056D8" w:rsidRDefault="00D056D8" w:rsidP="00D056D8"/>
    <w:p w14:paraId="2719611F" w14:textId="77777777" w:rsidR="00B1676F" w:rsidRDefault="00B1676F" w:rsidP="00B1676F">
      <w:r>
        <w:t xml:space="preserve">And </w:t>
      </w:r>
      <w:proofErr w:type="gramStart"/>
      <w:r>
        <w:t>finally</w:t>
      </w:r>
      <w:proofErr w:type="gramEnd"/>
      <w:r>
        <w:t>…</w:t>
      </w:r>
    </w:p>
    <w:p w14:paraId="13AF98E3" w14:textId="15617368" w:rsidR="00B1676F" w:rsidRPr="00647FCB" w:rsidRDefault="00B1676F" w:rsidP="009F7ADE">
      <w:pPr>
        <w:pStyle w:val="ListParagraph"/>
        <w:numPr>
          <w:ilvl w:val="0"/>
          <w:numId w:val="4"/>
        </w:numPr>
      </w:pPr>
      <w:r>
        <w:t xml:space="preserve">Write the SQL SELECT query that displays the names of the </w:t>
      </w:r>
      <w:r w:rsidR="00A91A87">
        <w:t>emplo</w:t>
      </w:r>
      <w:r w:rsidR="00A614C6">
        <w:t xml:space="preserve">yees that have contacted </w:t>
      </w:r>
      <w:bookmarkStart w:id="2" w:name="_Hlk505818408"/>
      <w:r w:rsidR="001428AA">
        <w:t>Toll Brothers</w:t>
      </w:r>
      <w:r w:rsidR="0094247F">
        <w:t xml:space="preserve"> (</w:t>
      </w:r>
      <w:bookmarkEnd w:id="2"/>
      <w:r w:rsidR="0094247F">
        <w:t>one statement)</w:t>
      </w:r>
      <w:r>
        <w:t>.</w:t>
      </w:r>
      <w:r w:rsidR="002C7631">
        <w:t xml:space="preserve"> Run the SQL SELECT query in MySQL Workbench</w:t>
      </w:r>
      <w:r w:rsidR="006C1B53">
        <w:t xml:space="preserve">. </w:t>
      </w:r>
      <w:r w:rsidR="006C1B53" w:rsidRPr="00D056D8">
        <w:rPr>
          <w:b/>
        </w:rPr>
        <w:t>C</w:t>
      </w:r>
      <w:r w:rsidR="002C7631" w:rsidRPr="00D056D8">
        <w:rPr>
          <w:b/>
        </w:rPr>
        <w:t>opy the results below as well.</w:t>
      </w:r>
    </w:p>
    <w:p w14:paraId="74034D9C" w14:textId="77777777" w:rsidR="00647FCB" w:rsidRPr="00E21671" w:rsidRDefault="00647FCB" w:rsidP="00647FCB">
      <w:pPr>
        <w:pStyle w:val="ListParagraph"/>
        <w:ind w:left="360"/>
      </w:pPr>
    </w:p>
    <w:sectPr w:rsidR="00647FCB" w:rsidRPr="00E21671" w:rsidSect="0016634A">
      <w:pgSz w:w="15840" w:h="12240" w:orient="landscape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7C061E" w14:textId="77777777" w:rsidR="009479A1" w:rsidRDefault="009479A1" w:rsidP="00663FB0">
      <w:pPr>
        <w:spacing w:after="0" w:line="240" w:lineRule="auto"/>
      </w:pPr>
      <w:r>
        <w:separator/>
      </w:r>
    </w:p>
  </w:endnote>
  <w:endnote w:type="continuationSeparator" w:id="0">
    <w:p w14:paraId="54216BAE" w14:textId="77777777" w:rsidR="009479A1" w:rsidRDefault="009479A1" w:rsidP="00663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46581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1886B" w14:textId="3249D16C" w:rsidR="00663FB0" w:rsidRDefault="00663F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7FC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BEB4205" w14:textId="77777777" w:rsidR="00663FB0" w:rsidRDefault="00663F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5E643C" w14:textId="77777777" w:rsidR="009479A1" w:rsidRDefault="009479A1" w:rsidP="00663FB0">
      <w:pPr>
        <w:spacing w:after="0" w:line="240" w:lineRule="auto"/>
      </w:pPr>
      <w:r>
        <w:separator/>
      </w:r>
    </w:p>
  </w:footnote>
  <w:footnote w:type="continuationSeparator" w:id="0">
    <w:p w14:paraId="5E47CE5E" w14:textId="77777777" w:rsidR="009479A1" w:rsidRDefault="009479A1" w:rsidP="00663F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BC70A" w14:textId="16B309DD" w:rsidR="00663FB0" w:rsidRDefault="00663FB0">
    <w:pPr>
      <w:pStyle w:val="Header"/>
      <w:jc w:val="center"/>
    </w:pPr>
  </w:p>
  <w:p w14:paraId="623F95B6" w14:textId="77777777" w:rsidR="00663FB0" w:rsidRDefault="00663F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F507F3"/>
    <w:multiLevelType w:val="hybridMultilevel"/>
    <w:tmpl w:val="8A04648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F77C0F"/>
    <w:multiLevelType w:val="hybridMultilevel"/>
    <w:tmpl w:val="472AA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czNDQ1NDIxMjM1NzcyUdpeDU4uLM/DyQAtNaAJ0MxsYsAAAA"/>
  </w:docVars>
  <w:rsids>
    <w:rsidRoot w:val="003B0340"/>
    <w:rsid w:val="000061C0"/>
    <w:rsid w:val="000163DE"/>
    <w:rsid w:val="0001653A"/>
    <w:rsid w:val="000222E9"/>
    <w:rsid w:val="00025CFE"/>
    <w:rsid w:val="000267C5"/>
    <w:rsid w:val="00041FE4"/>
    <w:rsid w:val="00042EB0"/>
    <w:rsid w:val="00074A1A"/>
    <w:rsid w:val="00091388"/>
    <w:rsid w:val="000A69AA"/>
    <w:rsid w:val="000B5305"/>
    <w:rsid w:val="000C2267"/>
    <w:rsid w:val="000F132E"/>
    <w:rsid w:val="0010782C"/>
    <w:rsid w:val="00125D80"/>
    <w:rsid w:val="001318F2"/>
    <w:rsid w:val="00140847"/>
    <w:rsid w:val="001428AA"/>
    <w:rsid w:val="00161469"/>
    <w:rsid w:val="001647CF"/>
    <w:rsid w:val="0016634A"/>
    <w:rsid w:val="00176184"/>
    <w:rsid w:val="00191B7A"/>
    <w:rsid w:val="00197142"/>
    <w:rsid w:val="001A1167"/>
    <w:rsid w:val="001D2DAC"/>
    <w:rsid w:val="001D481A"/>
    <w:rsid w:val="001E7436"/>
    <w:rsid w:val="001F4BD3"/>
    <w:rsid w:val="00226D25"/>
    <w:rsid w:val="00226E59"/>
    <w:rsid w:val="00235B45"/>
    <w:rsid w:val="00275AF2"/>
    <w:rsid w:val="00281A5C"/>
    <w:rsid w:val="002914E2"/>
    <w:rsid w:val="0029430C"/>
    <w:rsid w:val="00295340"/>
    <w:rsid w:val="002C7631"/>
    <w:rsid w:val="002D10F5"/>
    <w:rsid w:val="002E17E6"/>
    <w:rsid w:val="002F2B9D"/>
    <w:rsid w:val="00325060"/>
    <w:rsid w:val="003544F1"/>
    <w:rsid w:val="00362E98"/>
    <w:rsid w:val="00363543"/>
    <w:rsid w:val="003A6A30"/>
    <w:rsid w:val="003B0340"/>
    <w:rsid w:val="003E68E4"/>
    <w:rsid w:val="003E7879"/>
    <w:rsid w:val="00416B48"/>
    <w:rsid w:val="004431DE"/>
    <w:rsid w:val="004669C0"/>
    <w:rsid w:val="00470CE1"/>
    <w:rsid w:val="004A25AC"/>
    <w:rsid w:val="004A26B9"/>
    <w:rsid w:val="004A7EC5"/>
    <w:rsid w:val="004C28F1"/>
    <w:rsid w:val="004C5916"/>
    <w:rsid w:val="004C77F9"/>
    <w:rsid w:val="004D4D4B"/>
    <w:rsid w:val="004E642D"/>
    <w:rsid w:val="004F0D66"/>
    <w:rsid w:val="004F2265"/>
    <w:rsid w:val="00502E4B"/>
    <w:rsid w:val="00520777"/>
    <w:rsid w:val="00524B51"/>
    <w:rsid w:val="00526E5D"/>
    <w:rsid w:val="00530B32"/>
    <w:rsid w:val="0053240D"/>
    <w:rsid w:val="005556F7"/>
    <w:rsid w:val="00560549"/>
    <w:rsid w:val="005750FF"/>
    <w:rsid w:val="005A0B64"/>
    <w:rsid w:val="005B5B17"/>
    <w:rsid w:val="005C0FC8"/>
    <w:rsid w:val="005C1182"/>
    <w:rsid w:val="005C442C"/>
    <w:rsid w:val="005D075E"/>
    <w:rsid w:val="005D52E0"/>
    <w:rsid w:val="005D6EBF"/>
    <w:rsid w:val="005F29A3"/>
    <w:rsid w:val="006109ED"/>
    <w:rsid w:val="0061684B"/>
    <w:rsid w:val="00620A7F"/>
    <w:rsid w:val="0063395F"/>
    <w:rsid w:val="00647FCB"/>
    <w:rsid w:val="00653463"/>
    <w:rsid w:val="006600BB"/>
    <w:rsid w:val="00663FB0"/>
    <w:rsid w:val="006906BE"/>
    <w:rsid w:val="006A4A34"/>
    <w:rsid w:val="006C1B53"/>
    <w:rsid w:val="006D0DC9"/>
    <w:rsid w:val="00743357"/>
    <w:rsid w:val="00743DB2"/>
    <w:rsid w:val="00777A2A"/>
    <w:rsid w:val="00785435"/>
    <w:rsid w:val="007A157B"/>
    <w:rsid w:val="007B30F2"/>
    <w:rsid w:val="007B4B27"/>
    <w:rsid w:val="007B61CF"/>
    <w:rsid w:val="007E7573"/>
    <w:rsid w:val="0080262B"/>
    <w:rsid w:val="00811C46"/>
    <w:rsid w:val="008245D6"/>
    <w:rsid w:val="008346F1"/>
    <w:rsid w:val="008403A3"/>
    <w:rsid w:val="00844ABA"/>
    <w:rsid w:val="008547D6"/>
    <w:rsid w:val="00864C80"/>
    <w:rsid w:val="008B5265"/>
    <w:rsid w:val="008B7BD9"/>
    <w:rsid w:val="008E4ABC"/>
    <w:rsid w:val="008F55D8"/>
    <w:rsid w:val="009012F1"/>
    <w:rsid w:val="0091137E"/>
    <w:rsid w:val="0094099E"/>
    <w:rsid w:val="0094247F"/>
    <w:rsid w:val="009479A1"/>
    <w:rsid w:val="0095633B"/>
    <w:rsid w:val="00960A02"/>
    <w:rsid w:val="009620E7"/>
    <w:rsid w:val="00980E14"/>
    <w:rsid w:val="00987DDB"/>
    <w:rsid w:val="009C4326"/>
    <w:rsid w:val="009D139F"/>
    <w:rsid w:val="009F7ADE"/>
    <w:rsid w:val="00A1480A"/>
    <w:rsid w:val="00A157C3"/>
    <w:rsid w:val="00A27779"/>
    <w:rsid w:val="00A55E9E"/>
    <w:rsid w:val="00A57800"/>
    <w:rsid w:val="00A614C6"/>
    <w:rsid w:val="00A70023"/>
    <w:rsid w:val="00A91A87"/>
    <w:rsid w:val="00A93370"/>
    <w:rsid w:val="00AA502B"/>
    <w:rsid w:val="00AA6D03"/>
    <w:rsid w:val="00AA6D8D"/>
    <w:rsid w:val="00AC3AFE"/>
    <w:rsid w:val="00AD6A89"/>
    <w:rsid w:val="00B04E5E"/>
    <w:rsid w:val="00B15660"/>
    <w:rsid w:val="00B1676F"/>
    <w:rsid w:val="00B20ACA"/>
    <w:rsid w:val="00B235FB"/>
    <w:rsid w:val="00B23EE8"/>
    <w:rsid w:val="00B24B5F"/>
    <w:rsid w:val="00B43D2A"/>
    <w:rsid w:val="00B50102"/>
    <w:rsid w:val="00B669BA"/>
    <w:rsid w:val="00B77229"/>
    <w:rsid w:val="00B97569"/>
    <w:rsid w:val="00BB76F5"/>
    <w:rsid w:val="00BD694C"/>
    <w:rsid w:val="00BD6DF0"/>
    <w:rsid w:val="00BE54E0"/>
    <w:rsid w:val="00BE7988"/>
    <w:rsid w:val="00BF56DE"/>
    <w:rsid w:val="00C01860"/>
    <w:rsid w:val="00C034B7"/>
    <w:rsid w:val="00C15216"/>
    <w:rsid w:val="00C17B2B"/>
    <w:rsid w:val="00C3365B"/>
    <w:rsid w:val="00C63178"/>
    <w:rsid w:val="00C92521"/>
    <w:rsid w:val="00C937EA"/>
    <w:rsid w:val="00CA4346"/>
    <w:rsid w:val="00CB5015"/>
    <w:rsid w:val="00CC4F95"/>
    <w:rsid w:val="00CF5E73"/>
    <w:rsid w:val="00D0548A"/>
    <w:rsid w:val="00D056D8"/>
    <w:rsid w:val="00D103A6"/>
    <w:rsid w:val="00D155A7"/>
    <w:rsid w:val="00D32E4D"/>
    <w:rsid w:val="00D46137"/>
    <w:rsid w:val="00D56D64"/>
    <w:rsid w:val="00D64778"/>
    <w:rsid w:val="00D64F8B"/>
    <w:rsid w:val="00DA3FFB"/>
    <w:rsid w:val="00DB675B"/>
    <w:rsid w:val="00DD2D7D"/>
    <w:rsid w:val="00DE6191"/>
    <w:rsid w:val="00E13031"/>
    <w:rsid w:val="00E201FA"/>
    <w:rsid w:val="00E21671"/>
    <w:rsid w:val="00E27750"/>
    <w:rsid w:val="00E376DA"/>
    <w:rsid w:val="00E44B23"/>
    <w:rsid w:val="00E5484E"/>
    <w:rsid w:val="00E6668F"/>
    <w:rsid w:val="00E85FA8"/>
    <w:rsid w:val="00EB5E3A"/>
    <w:rsid w:val="00EB6157"/>
    <w:rsid w:val="00EB6D0F"/>
    <w:rsid w:val="00EC3E91"/>
    <w:rsid w:val="00EC4D0D"/>
    <w:rsid w:val="00EE30A2"/>
    <w:rsid w:val="00EF103D"/>
    <w:rsid w:val="00EF173F"/>
    <w:rsid w:val="00F17D3B"/>
    <w:rsid w:val="00F30064"/>
    <w:rsid w:val="00F32F3C"/>
    <w:rsid w:val="00F5060B"/>
    <w:rsid w:val="00F55DDB"/>
    <w:rsid w:val="00F663DC"/>
    <w:rsid w:val="00F87535"/>
    <w:rsid w:val="00F921AB"/>
    <w:rsid w:val="00FB36E3"/>
    <w:rsid w:val="00FB4B6F"/>
    <w:rsid w:val="00FB7AC2"/>
    <w:rsid w:val="00FC5F18"/>
    <w:rsid w:val="00FD2849"/>
    <w:rsid w:val="00FE5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5CD059"/>
  <w15:docId w15:val="{CFF89ADD-8EF5-4A2F-8B6C-21397BCEB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118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21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1A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3FB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3FB0"/>
  </w:style>
  <w:style w:type="paragraph" w:styleId="Footer">
    <w:name w:val="footer"/>
    <w:basedOn w:val="Normal"/>
    <w:link w:val="FooterChar"/>
    <w:uiPriority w:val="99"/>
    <w:unhideWhenUsed/>
    <w:rsid w:val="00663FB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F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52131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80F98-3691-4FAB-B6B2-0AA2571BB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Zhe Deng</cp:lastModifiedBy>
  <cp:revision>5</cp:revision>
  <cp:lastPrinted>2014-02-09T18:25:00Z</cp:lastPrinted>
  <dcterms:created xsi:type="dcterms:W3CDTF">2019-02-12T00:23:00Z</dcterms:created>
  <dcterms:modified xsi:type="dcterms:W3CDTF">2019-02-21T02:56:00Z</dcterms:modified>
</cp:coreProperties>
</file>